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9075B5" w14:textId="77777777" w:rsidR="00D10786" w:rsidRPr="002B432F" w:rsidRDefault="00D10786" w:rsidP="00776AD5">
      <w:pPr>
        <w:rPr>
          <w:rFonts w:ascii="Calibri" w:hAnsi="Calibri" w:cs="Calibri"/>
          <w:sz w:val="24"/>
          <w:szCs w:val="24"/>
          <w:lang w:val="en-US"/>
        </w:rPr>
      </w:pPr>
    </w:p>
    <w:p w14:paraId="620062EA" w14:textId="77777777" w:rsidR="006B03DB" w:rsidRPr="002B432F" w:rsidRDefault="006B03DB" w:rsidP="00DA47F7">
      <w:pPr>
        <w:jc w:val="both"/>
        <w:rPr>
          <w:rFonts w:ascii="Calibri" w:hAnsi="Calibri" w:cs="Calibri"/>
          <w:sz w:val="24"/>
          <w:szCs w:val="24"/>
          <w:lang w:val="en-US"/>
        </w:rPr>
      </w:pPr>
      <w:r w:rsidRPr="002B432F">
        <w:rPr>
          <w:rFonts w:ascii="Calibri" w:hAnsi="Calibri" w:cs="Calibri"/>
          <w:sz w:val="24"/>
          <w:szCs w:val="24"/>
          <w:lang w:val="en-US"/>
        </w:rPr>
        <w:t>Dear colleagues</w:t>
      </w:r>
      <w:r w:rsidR="001E1FC5" w:rsidRPr="002B432F">
        <w:rPr>
          <w:rFonts w:ascii="Calibri" w:hAnsi="Calibri" w:cs="Calibri"/>
          <w:sz w:val="24"/>
          <w:szCs w:val="24"/>
          <w:lang w:val="en-US"/>
        </w:rPr>
        <w:t>.</w:t>
      </w:r>
    </w:p>
    <w:p w14:paraId="43DF93C2" w14:textId="77777777" w:rsidR="00ED0A5B" w:rsidRPr="002B432F" w:rsidRDefault="00ED0A5B" w:rsidP="00DA47F7">
      <w:pPr>
        <w:jc w:val="both"/>
        <w:rPr>
          <w:rFonts w:ascii="Calibri" w:hAnsi="Calibri" w:cs="Calibri"/>
          <w:sz w:val="24"/>
          <w:szCs w:val="24"/>
          <w:lang w:val="en-US"/>
        </w:rPr>
      </w:pPr>
    </w:p>
    <w:p w14:paraId="733450C4" w14:textId="183F8F14" w:rsidR="00CB182A" w:rsidRPr="002B432F" w:rsidRDefault="008B3E2E" w:rsidP="00DA47F7">
      <w:pPr>
        <w:jc w:val="both"/>
        <w:rPr>
          <w:rFonts w:ascii="Calibri" w:hAnsi="Calibri" w:cs="Calibri"/>
          <w:sz w:val="24"/>
          <w:szCs w:val="24"/>
          <w:lang w:val="en-US"/>
        </w:rPr>
      </w:pPr>
      <w:r w:rsidRPr="002B432F">
        <w:rPr>
          <w:rFonts w:ascii="Calibri" w:hAnsi="Calibri" w:cs="Calibri"/>
          <w:sz w:val="24"/>
          <w:szCs w:val="24"/>
          <w:lang w:val="en-US"/>
        </w:rPr>
        <w:t>T</w:t>
      </w:r>
      <w:r w:rsidR="004730A2" w:rsidRPr="002B432F">
        <w:rPr>
          <w:rFonts w:ascii="Calibri" w:hAnsi="Calibri" w:cs="Calibri"/>
          <w:sz w:val="24"/>
          <w:szCs w:val="24"/>
          <w:lang w:val="en-US"/>
        </w:rPr>
        <w:t xml:space="preserve">he </w:t>
      </w:r>
      <w:r w:rsidR="006B03DB" w:rsidRPr="002B432F">
        <w:rPr>
          <w:rFonts w:ascii="Calibri" w:hAnsi="Calibri" w:cs="Calibri"/>
          <w:sz w:val="24"/>
          <w:szCs w:val="24"/>
          <w:lang w:val="en-US"/>
        </w:rPr>
        <w:t>Center of Fire Statistics of CTIF</w:t>
      </w:r>
      <w:r w:rsidR="00364892" w:rsidRPr="002B432F">
        <w:rPr>
          <w:rFonts w:ascii="Calibri" w:hAnsi="Calibri" w:cs="Calibri"/>
          <w:sz w:val="24"/>
          <w:szCs w:val="24"/>
          <w:lang w:val="en-US"/>
        </w:rPr>
        <w:t xml:space="preserve"> (CFS-CTIF)</w:t>
      </w:r>
      <w:r w:rsidR="006B03DB" w:rsidRPr="002B432F">
        <w:rPr>
          <w:rFonts w:ascii="Calibri" w:hAnsi="Calibri" w:cs="Calibri"/>
          <w:sz w:val="24"/>
          <w:szCs w:val="24"/>
          <w:lang w:val="en-US"/>
        </w:rPr>
        <w:t xml:space="preserve"> would like to ask you to send </w:t>
      </w:r>
      <w:r w:rsidRPr="002B432F">
        <w:rPr>
          <w:rFonts w:ascii="Calibri" w:hAnsi="Calibri" w:cs="Calibri"/>
          <w:sz w:val="24"/>
          <w:szCs w:val="24"/>
          <w:lang w:val="en-US"/>
        </w:rPr>
        <w:t xml:space="preserve">the </w:t>
      </w:r>
      <w:r w:rsidR="006B03DB" w:rsidRPr="002B432F">
        <w:rPr>
          <w:rFonts w:ascii="Calibri" w:hAnsi="Calibri" w:cs="Calibri"/>
          <w:sz w:val="24"/>
          <w:szCs w:val="24"/>
          <w:lang w:val="en-US"/>
        </w:rPr>
        <w:t>Center</w:t>
      </w:r>
      <w:r w:rsidRPr="002B432F">
        <w:rPr>
          <w:rFonts w:ascii="Calibri" w:hAnsi="Calibri" w:cs="Calibri"/>
          <w:sz w:val="24"/>
          <w:szCs w:val="24"/>
          <w:lang w:val="en-US"/>
        </w:rPr>
        <w:t>'s</w:t>
      </w:r>
      <w:r w:rsidR="006B03DB" w:rsidRPr="002B432F">
        <w:rPr>
          <w:rFonts w:ascii="Calibri" w:hAnsi="Calibri" w:cs="Calibri"/>
          <w:sz w:val="24"/>
          <w:szCs w:val="24"/>
          <w:lang w:val="en-US"/>
        </w:rPr>
        <w:t xml:space="preserve"> statistical </w:t>
      </w:r>
      <w:r w:rsidR="006B03DB" w:rsidRPr="002B432F">
        <w:rPr>
          <w:rFonts w:ascii="Calibri" w:hAnsi="Calibri" w:cs="Calibri"/>
          <w:b/>
          <w:bCs/>
          <w:sz w:val="24"/>
          <w:szCs w:val="24"/>
          <w:u w:val="single"/>
          <w:lang w:val="en-US"/>
        </w:rPr>
        <w:t>data for 20</w:t>
      </w:r>
      <w:r w:rsidR="007464AE" w:rsidRPr="002B432F">
        <w:rPr>
          <w:rFonts w:ascii="Calibri" w:hAnsi="Calibri" w:cs="Calibri"/>
          <w:b/>
          <w:bCs/>
          <w:sz w:val="24"/>
          <w:szCs w:val="24"/>
          <w:u w:val="single"/>
          <w:lang w:val="en-US"/>
        </w:rPr>
        <w:t>2</w:t>
      </w:r>
      <w:r w:rsidR="00864BD6" w:rsidRPr="002B432F">
        <w:rPr>
          <w:rFonts w:ascii="Calibri" w:hAnsi="Calibri" w:cs="Calibri"/>
          <w:b/>
          <w:bCs/>
          <w:sz w:val="24"/>
          <w:szCs w:val="24"/>
          <w:u w:val="single"/>
          <w:lang w:val="en-US"/>
        </w:rPr>
        <w:t>4</w:t>
      </w:r>
      <w:r w:rsidR="00A53194" w:rsidRPr="002B432F">
        <w:rPr>
          <w:rFonts w:ascii="Calibri" w:hAnsi="Calibri" w:cs="Calibri"/>
          <w:b/>
          <w:bCs/>
          <w:sz w:val="24"/>
          <w:szCs w:val="24"/>
          <w:lang w:val="en-US"/>
        </w:rPr>
        <w:t xml:space="preserve"> </w:t>
      </w:r>
      <w:r w:rsidR="00A53194" w:rsidRPr="002B432F">
        <w:rPr>
          <w:rFonts w:ascii="Calibri" w:hAnsi="Calibri" w:cs="Calibri"/>
          <w:sz w:val="24"/>
          <w:szCs w:val="24"/>
          <w:lang w:val="en-US"/>
        </w:rPr>
        <w:t>(Table 1)</w:t>
      </w:r>
      <w:r w:rsidR="00BD0C8B" w:rsidRPr="002B432F">
        <w:rPr>
          <w:rFonts w:ascii="Calibri" w:hAnsi="Calibri" w:cs="Calibri"/>
          <w:sz w:val="24"/>
          <w:szCs w:val="24"/>
          <w:lang w:val="en-US"/>
        </w:rPr>
        <w:t>.</w:t>
      </w:r>
    </w:p>
    <w:p w14:paraId="390B607F" w14:textId="6C3076C7" w:rsidR="00785F12" w:rsidRPr="002B432F" w:rsidRDefault="00CB182A" w:rsidP="00DA47F7">
      <w:pPr>
        <w:jc w:val="both"/>
        <w:rPr>
          <w:rFonts w:ascii="Calibri" w:hAnsi="Calibri" w:cs="Calibri"/>
          <w:sz w:val="24"/>
          <w:szCs w:val="24"/>
          <w:lang w:val="en-US"/>
        </w:rPr>
      </w:pPr>
      <w:r w:rsidRPr="002B432F">
        <w:rPr>
          <w:rFonts w:ascii="Calibri" w:hAnsi="Calibri" w:cs="Calibri"/>
          <w:sz w:val="24"/>
          <w:szCs w:val="24"/>
          <w:lang w:val="en-US"/>
        </w:rPr>
        <w:t xml:space="preserve">Center begins to prepare </w:t>
      </w:r>
      <w:r w:rsidR="009C16D6" w:rsidRPr="002B432F">
        <w:rPr>
          <w:rFonts w:ascii="Calibri" w:hAnsi="Calibri" w:cs="Calibri"/>
          <w:sz w:val="24"/>
          <w:szCs w:val="24"/>
          <w:lang w:val="en-US"/>
        </w:rPr>
        <w:t>the</w:t>
      </w:r>
      <w:r w:rsidRPr="002B432F">
        <w:rPr>
          <w:rFonts w:ascii="Calibri" w:hAnsi="Calibri" w:cs="Calibri"/>
          <w:sz w:val="24"/>
          <w:szCs w:val="24"/>
          <w:lang w:val="en-US"/>
        </w:rPr>
        <w:t xml:space="preserve"> report </w:t>
      </w:r>
      <w:r w:rsidR="008B3E2E" w:rsidRPr="002B432F">
        <w:rPr>
          <w:rFonts w:ascii="Calibri" w:hAnsi="Calibri" w:cs="Calibri"/>
          <w:sz w:val="24"/>
          <w:szCs w:val="24"/>
          <w:lang w:val="en-US"/>
        </w:rPr>
        <w:t>"</w:t>
      </w:r>
      <w:r w:rsidR="009C16D6" w:rsidRPr="002B432F">
        <w:rPr>
          <w:rFonts w:ascii="Calibri" w:hAnsi="Calibri" w:cs="Calibri"/>
          <w:b/>
          <w:bCs/>
          <w:sz w:val="24"/>
          <w:szCs w:val="24"/>
          <w:lang w:val="en-US"/>
        </w:rPr>
        <w:t>World Fire Statistics</w:t>
      </w:r>
      <w:r w:rsidR="00533CED" w:rsidRPr="002B432F">
        <w:rPr>
          <w:rFonts w:ascii="Calibri" w:hAnsi="Calibri" w:cs="Calibri"/>
          <w:b/>
          <w:bCs/>
          <w:sz w:val="24"/>
          <w:szCs w:val="24"/>
          <w:lang w:val="en-US"/>
        </w:rPr>
        <w:t xml:space="preserve"> № </w:t>
      </w:r>
      <w:r w:rsidR="00385F61" w:rsidRPr="002B432F">
        <w:rPr>
          <w:rFonts w:ascii="Calibri" w:hAnsi="Calibri" w:cs="Calibri"/>
          <w:b/>
          <w:bCs/>
          <w:sz w:val="24"/>
          <w:szCs w:val="24"/>
          <w:lang w:val="en-US"/>
        </w:rPr>
        <w:t>3</w:t>
      </w:r>
      <w:r w:rsidR="00864BD6" w:rsidRPr="002B432F">
        <w:rPr>
          <w:rFonts w:ascii="Calibri" w:hAnsi="Calibri" w:cs="Calibri"/>
          <w:b/>
          <w:bCs/>
          <w:sz w:val="24"/>
          <w:szCs w:val="24"/>
          <w:lang w:val="en-US"/>
        </w:rPr>
        <w:t>1</w:t>
      </w:r>
      <w:r w:rsidR="008B3E2E" w:rsidRPr="002B432F">
        <w:rPr>
          <w:rFonts w:ascii="Calibri" w:hAnsi="Calibri" w:cs="Calibri"/>
          <w:sz w:val="24"/>
          <w:szCs w:val="24"/>
          <w:lang w:val="en-US"/>
        </w:rPr>
        <w:t>"</w:t>
      </w:r>
      <w:r w:rsidR="008231B5" w:rsidRPr="002B432F">
        <w:rPr>
          <w:rFonts w:ascii="Calibri" w:hAnsi="Calibri" w:cs="Calibri"/>
          <w:sz w:val="24"/>
          <w:szCs w:val="24"/>
          <w:lang w:val="en-US"/>
        </w:rPr>
        <w:t>.</w:t>
      </w:r>
    </w:p>
    <w:p w14:paraId="0481B431" w14:textId="177AD018" w:rsidR="006B03DB" w:rsidRPr="002B432F" w:rsidRDefault="008231B5" w:rsidP="00DA47F7">
      <w:pPr>
        <w:jc w:val="both"/>
        <w:rPr>
          <w:rFonts w:ascii="Calibri" w:hAnsi="Calibri" w:cs="Calibri"/>
          <w:sz w:val="24"/>
          <w:szCs w:val="24"/>
          <w:lang w:val="en-US"/>
        </w:rPr>
      </w:pPr>
      <w:r w:rsidRPr="002B432F">
        <w:rPr>
          <w:rFonts w:ascii="Calibri" w:hAnsi="Calibri" w:cs="Calibri"/>
          <w:sz w:val="24"/>
          <w:szCs w:val="24"/>
          <w:lang w:val="en-US"/>
        </w:rPr>
        <w:t>D</w:t>
      </w:r>
      <w:r w:rsidR="006B03DB" w:rsidRPr="002B432F">
        <w:rPr>
          <w:rFonts w:ascii="Calibri" w:hAnsi="Calibri" w:cs="Calibri"/>
          <w:sz w:val="24"/>
          <w:szCs w:val="24"/>
          <w:lang w:val="en-US"/>
        </w:rPr>
        <w:t>eadline</w:t>
      </w:r>
      <w:r w:rsidR="00DA47F7" w:rsidRPr="002B432F">
        <w:rPr>
          <w:rFonts w:ascii="Calibri" w:hAnsi="Calibri" w:cs="Calibri"/>
          <w:sz w:val="24"/>
          <w:szCs w:val="24"/>
          <w:lang w:val="en-US"/>
        </w:rPr>
        <w:t>:</w:t>
      </w:r>
      <w:r w:rsidR="006B03DB" w:rsidRPr="002B432F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6B03DB" w:rsidRPr="002B432F">
        <w:rPr>
          <w:rFonts w:ascii="Calibri" w:hAnsi="Calibri" w:cs="Calibri"/>
          <w:b/>
          <w:bCs/>
          <w:sz w:val="24"/>
          <w:szCs w:val="24"/>
          <w:lang w:val="en-US"/>
        </w:rPr>
        <w:t>1 Ma</w:t>
      </w:r>
      <w:r w:rsidR="009B0F2B" w:rsidRPr="002B432F">
        <w:rPr>
          <w:rFonts w:ascii="Calibri" w:hAnsi="Calibri" w:cs="Calibri"/>
          <w:b/>
          <w:bCs/>
          <w:sz w:val="24"/>
          <w:szCs w:val="24"/>
          <w:lang w:val="en-US"/>
        </w:rPr>
        <w:t>y</w:t>
      </w:r>
      <w:r w:rsidR="006B03DB" w:rsidRPr="002B432F">
        <w:rPr>
          <w:rFonts w:ascii="Calibri" w:hAnsi="Calibri" w:cs="Calibri"/>
          <w:b/>
          <w:bCs/>
          <w:sz w:val="24"/>
          <w:szCs w:val="24"/>
          <w:lang w:val="en-US"/>
        </w:rPr>
        <w:t xml:space="preserve"> 20</w:t>
      </w:r>
      <w:r w:rsidR="009B0F2B" w:rsidRPr="002B432F">
        <w:rPr>
          <w:rFonts w:ascii="Calibri" w:hAnsi="Calibri" w:cs="Calibri"/>
          <w:b/>
          <w:bCs/>
          <w:sz w:val="24"/>
          <w:szCs w:val="24"/>
          <w:lang w:val="en-US"/>
        </w:rPr>
        <w:t>2</w:t>
      </w:r>
      <w:r w:rsidR="00864BD6" w:rsidRPr="002B432F">
        <w:rPr>
          <w:rFonts w:ascii="Calibri" w:hAnsi="Calibri" w:cs="Calibri"/>
          <w:b/>
          <w:bCs/>
          <w:sz w:val="24"/>
          <w:szCs w:val="24"/>
          <w:lang w:val="en-US"/>
        </w:rPr>
        <w:t>6</w:t>
      </w:r>
      <w:r w:rsidR="006B03DB" w:rsidRPr="002B432F">
        <w:rPr>
          <w:rFonts w:ascii="Calibri" w:hAnsi="Calibri" w:cs="Calibri"/>
          <w:sz w:val="24"/>
          <w:szCs w:val="24"/>
          <w:lang w:val="en-US"/>
        </w:rPr>
        <w:t>.</w:t>
      </w:r>
    </w:p>
    <w:p w14:paraId="7EEA7D49" w14:textId="5F783FBF" w:rsidR="0054221E" w:rsidRPr="002B432F" w:rsidRDefault="0054221E" w:rsidP="00DA47F7">
      <w:pPr>
        <w:jc w:val="both"/>
        <w:rPr>
          <w:rFonts w:ascii="Calibri" w:hAnsi="Calibri" w:cs="Calibri"/>
          <w:sz w:val="24"/>
          <w:szCs w:val="24"/>
          <w:lang w:val="en-US"/>
        </w:rPr>
      </w:pPr>
      <w:r w:rsidRPr="002B432F">
        <w:rPr>
          <w:rFonts w:ascii="Calibri" w:hAnsi="Calibri" w:cs="Calibri"/>
          <w:sz w:val="24"/>
          <w:szCs w:val="24"/>
          <w:lang w:val="en-US"/>
        </w:rPr>
        <w:t xml:space="preserve">You can download </w:t>
      </w:r>
      <w:r w:rsidR="008B3E2E" w:rsidRPr="002B432F">
        <w:rPr>
          <w:rFonts w:ascii="Calibri" w:hAnsi="Calibri" w:cs="Calibri"/>
          <w:sz w:val="24"/>
          <w:szCs w:val="24"/>
          <w:lang w:val="en-US"/>
        </w:rPr>
        <w:t>all the</w:t>
      </w:r>
      <w:r w:rsidRPr="002B432F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414A23">
        <w:rPr>
          <w:rFonts w:ascii="Calibri" w:hAnsi="Calibri" w:cs="Calibri"/>
          <w:sz w:val="24"/>
          <w:szCs w:val="24"/>
          <w:lang w:val="en-US"/>
        </w:rPr>
        <w:t>p</w:t>
      </w:r>
      <w:r w:rsidR="00414A23">
        <w:rPr>
          <w:rFonts w:ascii="Calibri" w:hAnsi="Calibri" w:cs="Calibri"/>
          <w:sz w:val="24"/>
          <w:szCs w:val="24"/>
        </w:rPr>
        <w:t xml:space="preserve">revious </w:t>
      </w:r>
      <w:r w:rsidRPr="002B432F">
        <w:rPr>
          <w:rFonts w:ascii="Calibri" w:hAnsi="Calibri" w:cs="Calibri"/>
          <w:sz w:val="24"/>
          <w:szCs w:val="24"/>
          <w:lang w:val="en-US"/>
        </w:rPr>
        <w:t xml:space="preserve">reports on </w:t>
      </w:r>
      <w:r w:rsidR="008B3E2E" w:rsidRPr="002B432F">
        <w:rPr>
          <w:rFonts w:ascii="Calibri" w:hAnsi="Calibri" w:cs="Calibri"/>
          <w:sz w:val="24"/>
          <w:szCs w:val="24"/>
          <w:lang w:val="en-US"/>
        </w:rPr>
        <w:t xml:space="preserve">the </w:t>
      </w:r>
      <w:r w:rsidRPr="002B432F">
        <w:rPr>
          <w:rFonts w:ascii="Calibri" w:hAnsi="Calibri" w:cs="Calibri"/>
          <w:sz w:val="24"/>
          <w:szCs w:val="24"/>
          <w:lang w:val="en-US"/>
        </w:rPr>
        <w:t>website of CTIF</w:t>
      </w:r>
      <w:r w:rsidR="00533CED" w:rsidRPr="002B432F">
        <w:rPr>
          <w:rFonts w:ascii="Calibri" w:hAnsi="Calibri" w:cs="Calibri"/>
          <w:sz w:val="24"/>
          <w:szCs w:val="24"/>
          <w:lang w:val="en-US"/>
        </w:rPr>
        <w:t>:</w:t>
      </w:r>
    </w:p>
    <w:p w14:paraId="04D55049" w14:textId="77777777" w:rsidR="008672C9" w:rsidRPr="002B432F" w:rsidRDefault="008672C9" w:rsidP="00DA47F7">
      <w:pPr>
        <w:jc w:val="both"/>
        <w:rPr>
          <w:rFonts w:ascii="Calibri" w:hAnsi="Calibri" w:cs="Calibri"/>
          <w:sz w:val="24"/>
          <w:szCs w:val="24"/>
          <w:lang w:val="en-US"/>
        </w:rPr>
      </w:pPr>
      <w:r w:rsidRPr="002B432F">
        <w:rPr>
          <w:rFonts w:ascii="Calibri" w:hAnsi="Calibri" w:cs="Calibri"/>
          <w:sz w:val="24"/>
          <w:szCs w:val="24"/>
          <w:lang w:val="en-US"/>
        </w:rPr>
        <w:t>https://www.ctif.org/world-fire-statistics</w:t>
      </w:r>
    </w:p>
    <w:p w14:paraId="0675B041" w14:textId="77777777" w:rsidR="00385F61" w:rsidRPr="002B432F" w:rsidRDefault="00385F61">
      <w:pPr>
        <w:jc w:val="both"/>
        <w:rPr>
          <w:rFonts w:ascii="Calibri" w:hAnsi="Calibri" w:cs="Calibri"/>
          <w:sz w:val="24"/>
          <w:szCs w:val="24"/>
          <w:lang w:val="en-US"/>
        </w:rPr>
      </w:pPr>
    </w:p>
    <w:p w14:paraId="6BF755C6" w14:textId="3C1A8CFA" w:rsidR="005E7837" w:rsidRPr="002B432F" w:rsidRDefault="005E7837">
      <w:pPr>
        <w:jc w:val="both"/>
        <w:rPr>
          <w:rFonts w:ascii="Calibri" w:hAnsi="Calibri" w:cs="Calibri"/>
          <w:sz w:val="24"/>
          <w:szCs w:val="24"/>
          <w:lang w:val="en-US"/>
        </w:rPr>
      </w:pPr>
      <w:r w:rsidRPr="002B432F">
        <w:rPr>
          <w:rFonts w:ascii="Calibri" w:hAnsi="Calibri" w:cs="Calibri"/>
          <w:sz w:val="24"/>
          <w:szCs w:val="24"/>
          <w:lang w:val="en-US"/>
        </w:rPr>
        <w:t>For the new report, we have included a survey on the topic of "</w:t>
      </w:r>
      <w:r w:rsidR="00864BD6" w:rsidRPr="002B432F">
        <w:rPr>
          <w:rFonts w:ascii="Calibri" w:hAnsi="Calibri" w:cs="Calibri"/>
          <w:sz w:val="24"/>
          <w:szCs w:val="24"/>
          <w:lang w:val="en-US"/>
        </w:rPr>
        <w:t>hospital fires</w:t>
      </w:r>
      <w:r w:rsidRPr="002B432F">
        <w:rPr>
          <w:rFonts w:ascii="Calibri" w:hAnsi="Calibri" w:cs="Calibri"/>
          <w:sz w:val="24"/>
          <w:szCs w:val="24"/>
          <w:lang w:val="en-US"/>
        </w:rPr>
        <w:t>" (Table 2).</w:t>
      </w:r>
    </w:p>
    <w:p w14:paraId="0AA2748F" w14:textId="77777777" w:rsidR="00385F61" w:rsidRPr="002B432F" w:rsidRDefault="00385F61">
      <w:pPr>
        <w:jc w:val="both"/>
        <w:rPr>
          <w:rFonts w:ascii="Calibri" w:hAnsi="Calibri" w:cs="Calibri"/>
          <w:sz w:val="24"/>
          <w:szCs w:val="24"/>
          <w:lang w:val="en-US"/>
        </w:rPr>
      </w:pPr>
    </w:p>
    <w:p w14:paraId="155E4D85" w14:textId="77777777" w:rsidR="00364892" w:rsidRPr="002B432F" w:rsidRDefault="00364892">
      <w:pPr>
        <w:jc w:val="both"/>
        <w:rPr>
          <w:rFonts w:ascii="Calibri" w:hAnsi="Calibri" w:cs="Calibri"/>
          <w:sz w:val="24"/>
          <w:szCs w:val="24"/>
          <w:lang w:val="en-US"/>
        </w:rPr>
      </w:pPr>
      <w:r w:rsidRPr="002B432F">
        <w:rPr>
          <w:rFonts w:ascii="Calibri" w:hAnsi="Calibri" w:cs="Calibri"/>
          <w:sz w:val="24"/>
          <w:szCs w:val="24"/>
          <w:lang w:val="en-US"/>
        </w:rPr>
        <w:t>As long as there are no concrete objections from the individual Member States, we will communicate exclusively in English. If necessary, we can use other languages as a mean</w:t>
      </w:r>
      <w:r w:rsidR="008B3E2E" w:rsidRPr="002B432F">
        <w:rPr>
          <w:rFonts w:ascii="Calibri" w:hAnsi="Calibri" w:cs="Calibri"/>
          <w:sz w:val="24"/>
          <w:szCs w:val="24"/>
          <w:lang w:val="en-US"/>
        </w:rPr>
        <w:t>s</w:t>
      </w:r>
      <w:r w:rsidRPr="002B432F">
        <w:rPr>
          <w:rFonts w:ascii="Calibri" w:hAnsi="Calibri" w:cs="Calibri"/>
          <w:sz w:val="24"/>
          <w:szCs w:val="24"/>
          <w:lang w:val="en-US"/>
        </w:rPr>
        <w:t xml:space="preserve"> of communication. However, this requires a concrete agreement. </w:t>
      </w:r>
      <w:r w:rsidR="008B3E2E" w:rsidRPr="002B432F">
        <w:rPr>
          <w:rFonts w:ascii="Calibri" w:hAnsi="Calibri" w:cs="Calibri"/>
          <w:sz w:val="24"/>
          <w:szCs w:val="24"/>
          <w:lang w:val="en-US"/>
        </w:rPr>
        <w:t>We will send out a monthly reminder to better coordinate the work on the new CTIF statistics report</w:t>
      </w:r>
      <w:r w:rsidRPr="002B432F">
        <w:rPr>
          <w:rFonts w:ascii="Calibri" w:hAnsi="Calibri" w:cs="Calibri"/>
          <w:sz w:val="24"/>
          <w:szCs w:val="24"/>
          <w:lang w:val="en-US"/>
        </w:rPr>
        <w:t>. We want to inform you which CTIF member countries have already sent data</w:t>
      </w:r>
      <w:r w:rsidR="00A53194" w:rsidRPr="002B432F">
        <w:rPr>
          <w:rFonts w:ascii="Calibri" w:hAnsi="Calibri" w:cs="Calibri"/>
          <w:sz w:val="24"/>
          <w:szCs w:val="24"/>
          <w:lang w:val="en-US"/>
        </w:rPr>
        <w:t xml:space="preserve"> (Table 3)</w:t>
      </w:r>
      <w:r w:rsidRPr="002B432F">
        <w:rPr>
          <w:rFonts w:ascii="Calibri" w:hAnsi="Calibri" w:cs="Calibri"/>
          <w:sz w:val="24"/>
          <w:szCs w:val="24"/>
          <w:lang w:val="en-US"/>
        </w:rPr>
        <w:t>.</w:t>
      </w:r>
    </w:p>
    <w:p w14:paraId="5DD0AA4D" w14:textId="77777777" w:rsidR="005E7837" w:rsidRPr="002B432F" w:rsidRDefault="005E7837">
      <w:pPr>
        <w:jc w:val="both"/>
        <w:rPr>
          <w:rFonts w:ascii="Calibri" w:hAnsi="Calibri" w:cs="Calibri"/>
          <w:sz w:val="24"/>
          <w:szCs w:val="24"/>
          <w:lang w:val="en-US"/>
        </w:rPr>
      </w:pPr>
    </w:p>
    <w:p w14:paraId="292234A6" w14:textId="77777777" w:rsidR="004730A2" w:rsidRPr="002B432F" w:rsidRDefault="004730A2">
      <w:pPr>
        <w:jc w:val="both"/>
        <w:rPr>
          <w:rFonts w:ascii="Calibri" w:hAnsi="Calibri" w:cs="Calibri"/>
          <w:sz w:val="24"/>
          <w:szCs w:val="24"/>
          <w:lang w:val="en-US"/>
        </w:rPr>
      </w:pPr>
      <w:r w:rsidRPr="002B432F">
        <w:rPr>
          <w:rFonts w:ascii="Calibri" w:hAnsi="Calibri" w:cs="Calibri"/>
          <w:sz w:val="24"/>
          <w:szCs w:val="24"/>
          <w:lang w:val="en-US"/>
        </w:rPr>
        <w:t>As always, questions and comments are welcome.</w:t>
      </w:r>
    </w:p>
    <w:p w14:paraId="204A94A1" w14:textId="77777777" w:rsidR="004730A2" w:rsidRPr="002B432F" w:rsidRDefault="004730A2" w:rsidP="00DA47F7">
      <w:pPr>
        <w:jc w:val="both"/>
        <w:rPr>
          <w:rFonts w:ascii="Calibri" w:hAnsi="Calibri" w:cs="Calibri"/>
          <w:sz w:val="24"/>
          <w:szCs w:val="24"/>
          <w:lang w:val="en-US"/>
        </w:rPr>
      </w:pPr>
    </w:p>
    <w:p w14:paraId="6834B389" w14:textId="77777777" w:rsidR="006B03DB" w:rsidRPr="002B432F" w:rsidRDefault="00533CED" w:rsidP="00DA47F7">
      <w:pPr>
        <w:jc w:val="both"/>
        <w:rPr>
          <w:rFonts w:ascii="Calibri" w:hAnsi="Calibri" w:cs="Calibri"/>
          <w:sz w:val="24"/>
          <w:szCs w:val="24"/>
          <w:lang w:val="en-US"/>
        </w:rPr>
      </w:pPr>
      <w:r w:rsidRPr="002B432F">
        <w:rPr>
          <w:rFonts w:ascii="Calibri" w:hAnsi="Calibri" w:cs="Calibri"/>
          <w:sz w:val="24"/>
          <w:szCs w:val="24"/>
          <w:lang w:val="en-US"/>
        </w:rPr>
        <w:t>Kind</w:t>
      </w:r>
      <w:r w:rsidR="006B03DB" w:rsidRPr="002B432F">
        <w:rPr>
          <w:rFonts w:ascii="Calibri" w:hAnsi="Calibri" w:cs="Calibri"/>
          <w:sz w:val="24"/>
          <w:szCs w:val="24"/>
          <w:lang w:val="en-US"/>
        </w:rPr>
        <w:t xml:space="preserve"> regards</w:t>
      </w:r>
    </w:p>
    <w:p w14:paraId="48D880CF" w14:textId="77777777" w:rsidR="006B03DB" w:rsidRPr="002B432F" w:rsidRDefault="006B03DB" w:rsidP="00DA47F7">
      <w:pPr>
        <w:jc w:val="both"/>
        <w:rPr>
          <w:rFonts w:ascii="Calibri" w:hAnsi="Calibri" w:cs="Calibri"/>
          <w:sz w:val="24"/>
          <w:szCs w:val="24"/>
          <w:lang w:val="en-US"/>
        </w:rPr>
      </w:pPr>
      <w:r w:rsidRPr="002B432F">
        <w:rPr>
          <w:rFonts w:ascii="Calibri" w:hAnsi="Calibri" w:cs="Calibri"/>
          <w:sz w:val="24"/>
          <w:szCs w:val="24"/>
          <w:lang w:val="en-US"/>
        </w:rPr>
        <w:t>Center of Fire Statistics of CTIF</w:t>
      </w:r>
    </w:p>
    <w:p w14:paraId="34D27093" w14:textId="77777777" w:rsidR="006B03DB" w:rsidRPr="002B432F" w:rsidRDefault="005D6919" w:rsidP="00DA47F7">
      <w:pPr>
        <w:jc w:val="both"/>
        <w:rPr>
          <w:rFonts w:ascii="Calibri" w:hAnsi="Calibri" w:cs="Calibri"/>
          <w:sz w:val="24"/>
          <w:szCs w:val="24"/>
          <w:lang w:val="en-US"/>
        </w:rPr>
      </w:pPr>
      <w:r w:rsidRPr="002B432F">
        <w:rPr>
          <w:rFonts w:ascii="Calibri" w:hAnsi="Calibri" w:cs="Calibri"/>
          <w:sz w:val="24"/>
          <w:szCs w:val="24"/>
          <w:lang w:val="en-US"/>
        </w:rPr>
        <w:t>Dr</w:t>
      </w:r>
      <w:r w:rsidR="006B03DB" w:rsidRPr="002B432F">
        <w:rPr>
          <w:rFonts w:ascii="Calibri" w:hAnsi="Calibri" w:cs="Calibri"/>
          <w:sz w:val="24"/>
          <w:szCs w:val="24"/>
          <w:lang w:val="en-US"/>
        </w:rPr>
        <w:t xml:space="preserve">. </w:t>
      </w:r>
      <w:r w:rsidRPr="002B432F">
        <w:rPr>
          <w:rFonts w:ascii="Calibri" w:hAnsi="Calibri" w:cs="Calibri"/>
          <w:sz w:val="24"/>
          <w:szCs w:val="24"/>
          <w:lang w:val="en-US"/>
        </w:rPr>
        <w:t>Peter Wagner</w:t>
      </w:r>
    </w:p>
    <w:p w14:paraId="0835760C" w14:textId="77777777" w:rsidR="00FB3ED7" w:rsidRPr="002B432F" w:rsidRDefault="00FB3ED7" w:rsidP="00776AD5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05FE5825" w14:textId="77777777" w:rsidR="00FB3ED7" w:rsidRPr="002B432F" w:rsidRDefault="00FB3ED7" w:rsidP="00776AD5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0988363F" w14:textId="61FE1A68" w:rsidR="0029365C" w:rsidRPr="002B432F" w:rsidRDefault="0029365C" w:rsidP="00EC6095">
      <w:pPr>
        <w:pageBreakBefore/>
        <w:jc w:val="center"/>
        <w:rPr>
          <w:rFonts w:ascii="Calibri" w:hAnsi="Calibri" w:cs="Calibri"/>
          <w:b/>
          <w:sz w:val="28"/>
          <w:szCs w:val="28"/>
          <w:lang w:val="en-US"/>
        </w:rPr>
      </w:pPr>
      <w:r w:rsidRPr="002B432F">
        <w:rPr>
          <w:rFonts w:ascii="Calibri" w:hAnsi="Calibri" w:cs="Calibri"/>
          <w:b/>
          <w:sz w:val="28"/>
          <w:szCs w:val="28"/>
          <w:lang w:val="en-US"/>
        </w:rPr>
        <w:lastRenderedPageBreak/>
        <w:t>Table</w:t>
      </w:r>
      <w:r w:rsidR="00FF118D" w:rsidRPr="002B432F">
        <w:rPr>
          <w:rFonts w:ascii="Calibri" w:hAnsi="Calibri" w:cs="Calibri"/>
          <w:b/>
          <w:sz w:val="28"/>
          <w:szCs w:val="28"/>
          <w:lang w:val="en-US"/>
        </w:rPr>
        <w:t xml:space="preserve"> 1</w:t>
      </w:r>
      <w:r w:rsidRPr="002B432F">
        <w:rPr>
          <w:rFonts w:ascii="Calibri" w:hAnsi="Calibri" w:cs="Calibri"/>
          <w:b/>
          <w:sz w:val="28"/>
          <w:szCs w:val="28"/>
          <w:lang w:val="en-US"/>
        </w:rPr>
        <w:t xml:space="preserve"> for filling (20</w:t>
      </w:r>
      <w:r w:rsidR="007464AE" w:rsidRPr="002B432F">
        <w:rPr>
          <w:rFonts w:ascii="Calibri" w:hAnsi="Calibri" w:cs="Calibri"/>
          <w:b/>
          <w:sz w:val="28"/>
          <w:szCs w:val="28"/>
          <w:lang w:val="en-US"/>
        </w:rPr>
        <w:t>2</w:t>
      </w:r>
      <w:r w:rsidR="00307497" w:rsidRPr="002B432F">
        <w:rPr>
          <w:rFonts w:ascii="Calibri" w:hAnsi="Calibri" w:cs="Calibri"/>
          <w:b/>
          <w:sz w:val="28"/>
          <w:szCs w:val="28"/>
          <w:lang w:val="en-US"/>
        </w:rPr>
        <w:t>4</w:t>
      </w:r>
      <w:r w:rsidRPr="002B432F">
        <w:rPr>
          <w:rFonts w:ascii="Calibri" w:hAnsi="Calibri" w:cs="Calibri"/>
          <w:b/>
          <w:sz w:val="28"/>
          <w:szCs w:val="28"/>
          <w:lang w:val="en-US"/>
        </w:rPr>
        <w:t>)</w:t>
      </w:r>
    </w:p>
    <w:p w14:paraId="4995C835" w14:textId="77777777" w:rsidR="00785F12" w:rsidRPr="002B432F" w:rsidRDefault="00785F12" w:rsidP="00776AD5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tbl>
      <w:tblPr>
        <w:tblW w:w="10065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62"/>
        <w:gridCol w:w="66"/>
        <w:gridCol w:w="3453"/>
        <w:gridCol w:w="2590"/>
        <w:gridCol w:w="2694"/>
      </w:tblGrid>
      <w:tr w:rsidR="00486CF1" w:rsidRPr="002B432F" w14:paraId="52DB7D24" w14:textId="77777777" w:rsidTr="00414A23">
        <w:trPr>
          <w:trHeight w:val="231"/>
        </w:trPr>
        <w:tc>
          <w:tcPr>
            <w:tcW w:w="4781" w:type="dxa"/>
            <w:gridSpan w:val="3"/>
            <w:shd w:val="clear" w:color="auto" w:fill="92D050"/>
            <w:vAlign w:val="center"/>
          </w:tcPr>
          <w:p w14:paraId="122E715F" w14:textId="77777777" w:rsidR="00486CF1" w:rsidRPr="002B432F" w:rsidRDefault="00486CF1" w:rsidP="001E1D33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Statistical data</w:t>
            </w:r>
          </w:p>
        </w:tc>
        <w:tc>
          <w:tcPr>
            <w:tcW w:w="2590" w:type="dxa"/>
            <w:shd w:val="clear" w:color="auto" w:fill="92D050"/>
            <w:vAlign w:val="center"/>
          </w:tcPr>
          <w:p w14:paraId="1AC0145E" w14:textId="77777777" w:rsidR="00486CF1" w:rsidRPr="002B432F" w:rsidRDefault="00486CF1" w:rsidP="001E1D33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ame of country:</w:t>
            </w:r>
          </w:p>
          <w:p w14:paraId="55DA1F3B" w14:textId="6EA7517E" w:rsidR="00486CF1" w:rsidRPr="002B432F" w:rsidRDefault="00307497" w:rsidP="001E1D33">
            <w:pPr>
              <w:pBdr>
                <w:bottom w:val="single" w:sz="12" w:space="1" w:color="auto"/>
              </w:pBd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???</w:t>
            </w:r>
          </w:p>
          <w:p w14:paraId="2BED0668" w14:textId="0E81D3F9" w:rsidR="00486CF1" w:rsidRPr="002B432F" w:rsidRDefault="00486CF1" w:rsidP="001E1D33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202</w:t>
            </w:r>
            <w:r w:rsidR="00307497" w:rsidRPr="002B432F">
              <w:rPr>
                <w:rFonts w:ascii="Calibri" w:hAnsi="Calibri" w:cs="Calibri"/>
                <w:b/>
                <w:lang w:val="en-US"/>
              </w:rPr>
              <w:t>4</w:t>
            </w:r>
          </w:p>
        </w:tc>
        <w:tc>
          <w:tcPr>
            <w:tcW w:w="2694" w:type="dxa"/>
            <w:shd w:val="clear" w:color="auto" w:fill="92D050"/>
          </w:tcPr>
          <w:p w14:paraId="3F1B93CE" w14:textId="77777777" w:rsidR="00486CF1" w:rsidRPr="002B432F" w:rsidRDefault="00486CF1" w:rsidP="001E1D33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ame of capital / largest city:</w:t>
            </w:r>
          </w:p>
          <w:p w14:paraId="20021F61" w14:textId="3C15BDDE" w:rsidR="00486CF1" w:rsidRPr="002B432F" w:rsidRDefault="00307497" w:rsidP="00B8397C">
            <w:pPr>
              <w:pBdr>
                <w:bottom w:val="single" w:sz="12" w:space="1" w:color="auto"/>
              </w:pBd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???</w:t>
            </w:r>
          </w:p>
          <w:p w14:paraId="0C7A820A" w14:textId="14F04891" w:rsidR="00486CF1" w:rsidRPr="002B432F" w:rsidRDefault="00486CF1" w:rsidP="001E1D33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202</w:t>
            </w:r>
            <w:r w:rsidR="00307497" w:rsidRPr="002B432F">
              <w:rPr>
                <w:rFonts w:ascii="Calibri" w:hAnsi="Calibri" w:cs="Calibri"/>
                <w:b/>
                <w:lang w:val="en-US"/>
              </w:rPr>
              <w:t>4</w:t>
            </w:r>
          </w:p>
        </w:tc>
      </w:tr>
      <w:tr w:rsidR="00FF3F06" w:rsidRPr="002B432F" w14:paraId="6ECC1108" w14:textId="77777777" w:rsidTr="00414A23">
        <w:trPr>
          <w:trHeight w:val="238"/>
        </w:trPr>
        <w:tc>
          <w:tcPr>
            <w:tcW w:w="4781" w:type="dxa"/>
            <w:gridSpan w:val="3"/>
            <w:vAlign w:val="center"/>
          </w:tcPr>
          <w:p w14:paraId="495CC12B" w14:textId="77777777" w:rsidR="00FF3F06" w:rsidRPr="002B432F" w:rsidRDefault="00FF3F06" w:rsidP="00486CF1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Population (1,000 inhabitants)</w:t>
            </w:r>
          </w:p>
        </w:tc>
        <w:tc>
          <w:tcPr>
            <w:tcW w:w="2590" w:type="dxa"/>
            <w:vAlign w:val="center"/>
          </w:tcPr>
          <w:p w14:paraId="066B6877" w14:textId="1F7CF611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6A52AF85" w14:textId="611C8DE8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FF3F06" w:rsidRPr="002B432F" w14:paraId="4FAAB40F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25B65240" w14:textId="77777777" w:rsidR="00FF3F06" w:rsidRPr="002B432F" w:rsidRDefault="00FF3F06" w:rsidP="00486CF1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Area (sq.km.)</w:t>
            </w:r>
          </w:p>
        </w:tc>
        <w:tc>
          <w:tcPr>
            <w:tcW w:w="2590" w:type="dxa"/>
            <w:vAlign w:val="center"/>
          </w:tcPr>
          <w:p w14:paraId="5E7E274E" w14:textId="3C652C0F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091CB9CD" w14:textId="17F8BC86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FF3F06" w:rsidRPr="002B432F" w14:paraId="0A3492A7" w14:textId="77777777" w:rsidTr="00414A23">
        <w:trPr>
          <w:trHeight w:val="238"/>
        </w:trPr>
        <w:tc>
          <w:tcPr>
            <w:tcW w:w="4781" w:type="dxa"/>
            <w:gridSpan w:val="3"/>
            <w:vAlign w:val="center"/>
          </w:tcPr>
          <w:p w14:paraId="62CA8DFF" w14:textId="77777777" w:rsidR="00FF3F06" w:rsidRPr="002B432F" w:rsidRDefault="00FF3F06" w:rsidP="00486CF1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 xml:space="preserve">Total number of </w:t>
            </w:r>
            <w:r w:rsidRPr="002B432F">
              <w:rPr>
                <w:rFonts w:ascii="Calibri" w:hAnsi="Calibri" w:cs="Calibri"/>
                <w:b/>
                <w:u w:val="single"/>
                <w:lang w:val="en-US"/>
              </w:rPr>
              <w:t>calls</w:t>
            </w:r>
            <w:r w:rsidRPr="002B432F">
              <w:rPr>
                <w:rFonts w:ascii="Calibri" w:hAnsi="Calibri" w:cs="Calibri"/>
                <w:b/>
                <w:lang w:val="en-US"/>
              </w:rPr>
              <w:t xml:space="preserve"> a year:</w:t>
            </w:r>
          </w:p>
        </w:tc>
        <w:tc>
          <w:tcPr>
            <w:tcW w:w="2590" w:type="dxa"/>
            <w:vAlign w:val="center"/>
          </w:tcPr>
          <w:p w14:paraId="0FB654B8" w14:textId="1CA8DB67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117B5B44" w14:textId="10580AF4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FF3F06" w:rsidRPr="002B432F" w14:paraId="24AC62CD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1DEAC6EB" w14:textId="090E4B9A" w:rsidR="00FF3F06" w:rsidRPr="002B432F" w:rsidRDefault="00FF3F06" w:rsidP="00486CF1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fires</w:t>
            </w:r>
            <w:r w:rsidR="00307497" w:rsidRPr="002B432F">
              <w:rPr>
                <w:rFonts w:ascii="Calibri" w:hAnsi="Calibri" w:cs="Calibri"/>
                <w:lang w:val="en-US"/>
              </w:rPr>
              <w:t>.</w:t>
            </w:r>
          </w:p>
        </w:tc>
        <w:tc>
          <w:tcPr>
            <w:tcW w:w="2590" w:type="dxa"/>
            <w:vAlign w:val="center"/>
          </w:tcPr>
          <w:p w14:paraId="52DDEC54" w14:textId="35623A11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35868FD3" w14:textId="14F5D111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FF3F06" w:rsidRPr="002B432F" w14:paraId="1E759C71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04570594" w14:textId="77777777" w:rsidR="00FF3F06" w:rsidRPr="002B432F" w:rsidRDefault="00FF3F06" w:rsidP="00486CF1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rescue, technical aid.</w:t>
            </w:r>
          </w:p>
        </w:tc>
        <w:tc>
          <w:tcPr>
            <w:tcW w:w="2590" w:type="dxa"/>
            <w:vAlign w:val="center"/>
          </w:tcPr>
          <w:p w14:paraId="197DAD99" w14:textId="69B5F16C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2351A056" w14:textId="145A5D32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FF3F06" w:rsidRPr="002B432F" w14:paraId="264F85AB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20FF4C35" w14:textId="047709DF" w:rsidR="00FF3F06" w:rsidRPr="002B432F" w:rsidRDefault="00FF3F06" w:rsidP="00486CF1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medical aid</w:t>
            </w:r>
            <w:r w:rsidR="00307497" w:rsidRPr="002B432F">
              <w:rPr>
                <w:rFonts w:ascii="Calibri" w:hAnsi="Calibri" w:cs="Calibri"/>
                <w:lang w:val="en-US"/>
              </w:rPr>
              <w:t>.</w:t>
            </w:r>
          </w:p>
        </w:tc>
        <w:tc>
          <w:tcPr>
            <w:tcW w:w="2590" w:type="dxa"/>
            <w:vAlign w:val="center"/>
          </w:tcPr>
          <w:p w14:paraId="7D1B46B8" w14:textId="77777777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178A861B" w14:textId="77777777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FF3F06" w:rsidRPr="002B432F" w14:paraId="180FF4A0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53C7BF0C" w14:textId="65C268F5" w:rsidR="00FF3F06" w:rsidRPr="002B432F" w:rsidRDefault="00FF3F06" w:rsidP="00486CF1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false calls</w:t>
            </w:r>
            <w:r w:rsidR="00307497" w:rsidRPr="002B432F">
              <w:rPr>
                <w:rFonts w:ascii="Calibri" w:hAnsi="Calibri" w:cs="Calibri"/>
                <w:lang w:val="en-US"/>
              </w:rPr>
              <w:t>.</w:t>
            </w:r>
          </w:p>
        </w:tc>
        <w:tc>
          <w:tcPr>
            <w:tcW w:w="2590" w:type="dxa"/>
            <w:vAlign w:val="center"/>
          </w:tcPr>
          <w:p w14:paraId="30F9059A" w14:textId="03FBA729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5400922A" w14:textId="77777777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2E1543" w:rsidRPr="002B432F" w14:paraId="4C7989FA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5DA6D626" w14:textId="11A80147" w:rsidR="002E1543" w:rsidRPr="002B432F" w:rsidRDefault="002E1543" w:rsidP="00486CF1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other calls</w:t>
            </w:r>
          </w:p>
        </w:tc>
        <w:tc>
          <w:tcPr>
            <w:tcW w:w="2590" w:type="dxa"/>
            <w:vAlign w:val="center"/>
          </w:tcPr>
          <w:p w14:paraId="647257A7" w14:textId="77777777" w:rsidR="002E1543" w:rsidRPr="002B432F" w:rsidRDefault="002E1543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1199986F" w14:textId="77777777" w:rsidR="002E1543" w:rsidRPr="002B432F" w:rsidRDefault="002E1543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FF3F06" w:rsidRPr="002B432F" w14:paraId="682AC975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372861B6" w14:textId="342A420F" w:rsidR="00FF3F06" w:rsidRPr="002B432F" w:rsidRDefault="00FF3F06" w:rsidP="00486CF1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</w:t>
            </w:r>
            <w:r w:rsidR="002E1543" w:rsidRPr="002B432F">
              <w:rPr>
                <w:rFonts w:ascii="Calibri" w:hAnsi="Calibri" w:cs="Calibri"/>
                <w:lang w:val="en-US"/>
              </w:rPr>
              <w:t xml:space="preserve"> unknown</w:t>
            </w:r>
          </w:p>
        </w:tc>
        <w:tc>
          <w:tcPr>
            <w:tcW w:w="2590" w:type="dxa"/>
            <w:vAlign w:val="center"/>
          </w:tcPr>
          <w:p w14:paraId="233956D0" w14:textId="1679807D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28BC7F34" w14:textId="72AA9DED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FF3F06" w:rsidRPr="002B432F" w14:paraId="086C77D3" w14:textId="77777777" w:rsidTr="00414A23">
        <w:trPr>
          <w:trHeight w:val="294"/>
        </w:trPr>
        <w:tc>
          <w:tcPr>
            <w:tcW w:w="4781" w:type="dxa"/>
            <w:gridSpan w:val="3"/>
            <w:vAlign w:val="center"/>
          </w:tcPr>
          <w:p w14:paraId="4C7F817E" w14:textId="77777777" w:rsidR="00FF3F06" w:rsidRPr="002B432F" w:rsidRDefault="00FF3F06" w:rsidP="00486CF1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Total number of fires</w:t>
            </w:r>
            <w:r w:rsidRPr="002B432F">
              <w:rPr>
                <w:rFonts w:ascii="Calibri" w:hAnsi="Calibri" w:cs="Calibri"/>
                <w:lang w:val="en-US"/>
              </w:rPr>
              <w:t>:</w:t>
            </w:r>
          </w:p>
        </w:tc>
        <w:tc>
          <w:tcPr>
            <w:tcW w:w="2590" w:type="dxa"/>
            <w:vAlign w:val="center"/>
          </w:tcPr>
          <w:p w14:paraId="52979F81" w14:textId="77777777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29F85716" w14:textId="77777777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4EA78572" w14:textId="77777777" w:rsidTr="00414A23">
        <w:trPr>
          <w:trHeight w:val="201"/>
        </w:trPr>
        <w:tc>
          <w:tcPr>
            <w:tcW w:w="1262" w:type="dxa"/>
            <w:vAlign w:val="center"/>
          </w:tcPr>
          <w:p w14:paraId="6C8635CC" w14:textId="3B70AED7" w:rsidR="00307497" w:rsidRPr="002B432F" w:rsidRDefault="00307497" w:rsidP="006408CE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structure</w:t>
            </w:r>
          </w:p>
        </w:tc>
        <w:tc>
          <w:tcPr>
            <w:tcW w:w="3519" w:type="dxa"/>
            <w:gridSpan w:val="2"/>
            <w:vAlign w:val="center"/>
          </w:tcPr>
          <w:p w14:paraId="73CABB7B" w14:textId="7FDC6041" w:rsidR="00307497" w:rsidRPr="002B432F" w:rsidRDefault="00307497" w:rsidP="006408CE">
            <w:pPr>
              <w:ind w:left="52"/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residential (with chimneys)</w:t>
            </w:r>
          </w:p>
        </w:tc>
        <w:tc>
          <w:tcPr>
            <w:tcW w:w="2590" w:type="dxa"/>
            <w:vAlign w:val="center"/>
          </w:tcPr>
          <w:p w14:paraId="43875EEF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3B51DD67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1C05B7B0" w14:textId="77777777" w:rsidTr="00414A23">
        <w:trPr>
          <w:trHeight w:val="201"/>
        </w:trPr>
        <w:tc>
          <w:tcPr>
            <w:tcW w:w="1262" w:type="dxa"/>
            <w:vAlign w:val="center"/>
          </w:tcPr>
          <w:p w14:paraId="445CBB91" w14:textId="55532B22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structure</w:t>
            </w:r>
          </w:p>
        </w:tc>
        <w:tc>
          <w:tcPr>
            <w:tcW w:w="3519" w:type="dxa"/>
            <w:gridSpan w:val="2"/>
            <w:vAlign w:val="center"/>
          </w:tcPr>
          <w:p w14:paraId="34947B93" w14:textId="56879B61" w:rsidR="00307497" w:rsidRPr="002B432F" w:rsidRDefault="00307497" w:rsidP="00307497">
            <w:pPr>
              <w:ind w:left="52"/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all other buildings</w:t>
            </w:r>
          </w:p>
        </w:tc>
        <w:tc>
          <w:tcPr>
            <w:tcW w:w="2590" w:type="dxa"/>
            <w:vAlign w:val="center"/>
          </w:tcPr>
          <w:p w14:paraId="3F557E55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4DDC6B1B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575A84CE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7CE0CF5A" w14:textId="77777777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vehicle</w:t>
            </w:r>
          </w:p>
        </w:tc>
        <w:tc>
          <w:tcPr>
            <w:tcW w:w="2590" w:type="dxa"/>
            <w:vAlign w:val="center"/>
          </w:tcPr>
          <w:p w14:paraId="577F9FA3" w14:textId="7D009C06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0EE273EE" w14:textId="4E430AC2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52CB0598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321EA286" w14:textId="6905ECF8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forests</w:t>
            </w:r>
          </w:p>
        </w:tc>
        <w:tc>
          <w:tcPr>
            <w:tcW w:w="2590" w:type="dxa"/>
            <w:vAlign w:val="center"/>
          </w:tcPr>
          <w:p w14:paraId="5C4DC226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2E1E12FB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2D8CE01B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51A26CF6" w14:textId="62C94E9A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grass, bushes…</w:t>
            </w:r>
          </w:p>
        </w:tc>
        <w:tc>
          <w:tcPr>
            <w:tcW w:w="2590" w:type="dxa"/>
            <w:vAlign w:val="center"/>
          </w:tcPr>
          <w:p w14:paraId="5F3B03EA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76120D15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1DBA3685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01697745" w14:textId="77777777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rubbish</w:t>
            </w:r>
          </w:p>
        </w:tc>
        <w:tc>
          <w:tcPr>
            <w:tcW w:w="2590" w:type="dxa"/>
            <w:vAlign w:val="center"/>
          </w:tcPr>
          <w:p w14:paraId="461139C7" w14:textId="2AB28029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1241E0A5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D421AB" w:rsidRPr="002B432F" w14:paraId="4BFF20AB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4CA698E0" w14:textId="77777777" w:rsidR="00D421AB" w:rsidRPr="002B432F" w:rsidRDefault="00D421AB" w:rsidP="005C6769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other fires</w:t>
            </w:r>
          </w:p>
        </w:tc>
        <w:tc>
          <w:tcPr>
            <w:tcW w:w="2590" w:type="dxa"/>
            <w:vAlign w:val="center"/>
          </w:tcPr>
          <w:p w14:paraId="2E43A58A" w14:textId="77777777" w:rsidR="00D421AB" w:rsidRPr="002B432F" w:rsidRDefault="00D421AB" w:rsidP="005C6769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743262A4" w14:textId="77777777" w:rsidR="00D421AB" w:rsidRPr="002B432F" w:rsidRDefault="00D421AB" w:rsidP="005C6769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2B4B82F4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0BCA5167" w14:textId="67C2D6DB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</w:t>
            </w:r>
            <w:r w:rsidR="00D421AB" w:rsidRPr="002B432F">
              <w:rPr>
                <w:rFonts w:ascii="Calibri" w:hAnsi="Calibri" w:cs="Calibri"/>
                <w:lang w:val="en-US"/>
              </w:rPr>
              <w:t>unknown</w:t>
            </w:r>
          </w:p>
        </w:tc>
        <w:tc>
          <w:tcPr>
            <w:tcW w:w="2590" w:type="dxa"/>
            <w:vAlign w:val="center"/>
          </w:tcPr>
          <w:p w14:paraId="6BA1A206" w14:textId="1CEB743F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3255B237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0EFFD240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0AEB975F" w14:textId="77777777" w:rsidR="00307497" w:rsidRPr="002B432F" w:rsidRDefault="00307497" w:rsidP="00307497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umber of fire deaths:</w:t>
            </w:r>
          </w:p>
        </w:tc>
        <w:tc>
          <w:tcPr>
            <w:tcW w:w="2590" w:type="dxa"/>
            <w:vAlign w:val="center"/>
          </w:tcPr>
          <w:p w14:paraId="0B1ACAFE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397DB685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1A06A6BF" w14:textId="77777777" w:rsidTr="00414A23">
        <w:trPr>
          <w:trHeight w:val="256"/>
        </w:trPr>
        <w:tc>
          <w:tcPr>
            <w:tcW w:w="1328" w:type="dxa"/>
            <w:gridSpan w:val="2"/>
            <w:vAlign w:val="center"/>
          </w:tcPr>
          <w:p w14:paraId="4C4AF9B4" w14:textId="50D94EF1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bookmarkStart w:id="0" w:name="_Hlk213605081"/>
            <w:r w:rsidRPr="002B432F">
              <w:rPr>
                <w:rFonts w:ascii="Calibri" w:hAnsi="Calibri" w:cs="Calibri"/>
                <w:lang w:val="en-US"/>
              </w:rPr>
              <w:t>- structure</w:t>
            </w:r>
          </w:p>
        </w:tc>
        <w:tc>
          <w:tcPr>
            <w:tcW w:w="3453" w:type="dxa"/>
            <w:vAlign w:val="center"/>
          </w:tcPr>
          <w:p w14:paraId="735A57D0" w14:textId="08EA8C93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residential (with chimneys)</w:t>
            </w:r>
          </w:p>
        </w:tc>
        <w:tc>
          <w:tcPr>
            <w:tcW w:w="2590" w:type="dxa"/>
            <w:vAlign w:val="center"/>
          </w:tcPr>
          <w:p w14:paraId="6BE7B634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3345DB9B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725172B1" w14:textId="77777777" w:rsidTr="00414A23">
        <w:trPr>
          <w:trHeight w:val="256"/>
        </w:trPr>
        <w:tc>
          <w:tcPr>
            <w:tcW w:w="1328" w:type="dxa"/>
            <w:gridSpan w:val="2"/>
            <w:vAlign w:val="center"/>
          </w:tcPr>
          <w:p w14:paraId="0C37B446" w14:textId="29FFBE09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structure</w:t>
            </w:r>
          </w:p>
        </w:tc>
        <w:tc>
          <w:tcPr>
            <w:tcW w:w="3453" w:type="dxa"/>
            <w:vAlign w:val="center"/>
          </w:tcPr>
          <w:p w14:paraId="500B8E76" w14:textId="291F8E57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all other buildings</w:t>
            </w:r>
          </w:p>
        </w:tc>
        <w:tc>
          <w:tcPr>
            <w:tcW w:w="2590" w:type="dxa"/>
            <w:vAlign w:val="center"/>
          </w:tcPr>
          <w:p w14:paraId="66652513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514C2C6F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3FA71221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5EF005C1" w14:textId="77777777" w:rsidR="00307497" w:rsidRPr="002B432F" w:rsidRDefault="00307497" w:rsidP="00307497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vehicle</w:t>
            </w:r>
          </w:p>
        </w:tc>
        <w:tc>
          <w:tcPr>
            <w:tcW w:w="2590" w:type="dxa"/>
            <w:vAlign w:val="center"/>
          </w:tcPr>
          <w:p w14:paraId="3919A6D6" w14:textId="4FE54389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45B9E746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15D18638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076F4D11" w14:textId="77777777" w:rsidR="00307497" w:rsidRPr="002B432F" w:rsidRDefault="00307497" w:rsidP="00307497">
            <w:pPr>
              <w:jc w:val="both"/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other</w:t>
            </w:r>
          </w:p>
        </w:tc>
        <w:tc>
          <w:tcPr>
            <w:tcW w:w="2590" w:type="dxa"/>
            <w:vAlign w:val="center"/>
          </w:tcPr>
          <w:p w14:paraId="53EC26D1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2242E105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bookmarkEnd w:id="0"/>
      <w:tr w:rsidR="00307497" w:rsidRPr="002B432F" w14:paraId="5D1E8FC7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2216D7F4" w14:textId="77777777" w:rsidR="00307497" w:rsidRPr="002B432F" w:rsidRDefault="00307497" w:rsidP="00307497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umber of fire injuries:</w:t>
            </w:r>
          </w:p>
        </w:tc>
        <w:tc>
          <w:tcPr>
            <w:tcW w:w="2590" w:type="dxa"/>
            <w:vAlign w:val="center"/>
          </w:tcPr>
          <w:p w14:paraId="61677BAA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4D64F9C5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3558A76D" w14:textId="77777777" w:rsidTr="00414A23">
        <w:trPr>
          <w:trHeight w:val="256"/>
        </w:trPr>
        <w:tc>
          <w:tcPr>
            <w:tcW w:w="1328" w:type="dxa"/>
            <w:gridSpan w:val="2"/>
            <w:vAlign w:val="center"/>
          </w:tcPr>
          <w:p w14:paraId="1C8C3617" w14:textId="77777777" w:rsidR="00307497" w:rsidRPr="002B432F" w:rsidRDefault="00307497" w:rsidP="006408CE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structure</w:t>
            </w:r>
          </w:p>
        </w:tc>
        <w:tc>
          <w:tcPr>
            <w:tcW w:w="3453" w:type="dxa"/>
            <w:vAlign w:val="center"/>
          </w:tcPr>
          <w:p w14:paraId="4A03D5D0" w14:textId="77777777" w:rsidR="00307497" w:rsidRPr="002B432F" w:rsidRDefault="00307497" w:rsidP="006408CE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residential (with chimneys)</w:t>
            </w:r>
          </w:p>
        </w:tc>
        <w:tc>
          <w:tcPr>
            <w:tcW w:w="2590" w:type="dxa"/>
            <w:vAlign w:val="center"/>
          </w:tcPr>
          <w:p w14:paraId="102E7504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614BD5DF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5EC914DC" w14:textId="77777777" w:rsidTr="00414A23">
        <w:trPr>
          <w:trHeight w:val="256"/>
        </w:trPr>
        <w:tc>
          <w:tcPr>
            <w:tcW w:w="1328" w:type="dxa"/>
            <w:gridSpan w:val="2"/>
            <w:vAlign w:val="center"/>
          </w:tcPr>
          <w:p w14:paraId="251BCB27" w14:textId="77777777" w:rsidR="00307497" w:rsidRPr="002B432F" w:rsidRDefault="00307497" w:rsidP="006408CE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structure</w:t>
            </w:r>
          </w:p>
        </w:tc>
        <w:tc>
          <w:tcPr>
            <w:tcW w:w="3453" w:type="dxa"/>
            <w:vAlign w:val="center"/>
          </w:tcPr>
          <w:p w14:paraId="364D66BE" w14:textId="77777777" w:rsidR="00307497" w:rsidRPr="002B432F" w:rsidRDefault="00307497" w:rsidP="006408CE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all other buildings</w:t>
            </w:r>
          </w:p>
        </w:tc>
        <w:tc>
          <w:tcPr>
            <w:tcW w:w="2590" w:type="dxa"/>
            <w:vAlign w:val="center"/>
          </w:tcPr>
          <w:p w14:paraId="526B5D1E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7BE0166C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5F12D64E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63321DDA" w14:textId="77777777" w:rsidR="00307497" w:rsidRPr="002B432F" w:rsidRDefault="00307497" w:rsidP="006408CE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vehicle</w:t>
            </w:r>
          </w:p>
        </w:tc>
        <w:tc>
          <w:tcPr>
            <w:tcW w:w="2590" w:type="dxa"/>
            <w:vAlign w:val="center"/>
          </w:tcPr>
          <w:p w14:paraId="14B01D8C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436A462C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38E5D6D7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70B463BF" w14:textId="77777777" w:rsidR="00307497" w:rsidRPr="002B432F" w:rsidRDefault="00307497" w:rsidP="006408CE">
            <w:pPr>
              <w:jc w:val="both"/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other</w:t>
            </w:r>
          </w:p>
        </w:tc>
        <w:tc>
          <w:tcPr>
            <w:tcW w:w="2590" w:type="dxa"/>
            <w:vAlign w:val="center"/>
          </w:tcPr>
          <w:p w14:paraId="5363886D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2C75A91F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62A35C3D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40CA1A2B" w14:textId="0CCB0DC4" w:rsidR="00635620" w:rsidRPr="002B432F" w:rsidRDefault="00635620" w:rsidP="00635620">
            <w:pPr>
              <w:rPr>
                <w:rFonts w:ascii="Calibri" w:hAnsi="Calibri" w:cs="Calibri"/>
                <w:color w:val="000000"/>
                <w:lang w:val="en-US" w:eastAsia="de-DE"/>
              </w:rPr>
            </w:pPr>
            <w:r w:rsidRPr="002B432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de-DE"/>
              </w:rPr>
              <w:t>Number of fires by fire cause:</w:t>
            </w:r>
          </w:p>
        </w:tc>
        <w:tc>
          <w:tcPr>
            <w:tcW w:w="2590" w:type="dxa"/>
            <w:vAlign w:val="center"/>
          </w:tcPr>
          <w:p w14:paraId="245ABAEA" w14:textId="77777777" w:rsidR="00635620" w:rsidRPr="002B432F" w:rsidRDefault="00635620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47C16DF0" w14:textId="77777777" w:rsidR="00635620" w:rsidRPr="002B432F" w:rsidRDefault="00635620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3C509C0F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075D0D41" w14:textId="5A682C51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color w:val="000000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>electricity Equipment Failure</w:t>
            </w:r>
          </w:p>
        </w:tc>
        <w:tc>
          <w:tcPr>
            <w:tcW w:w="2590" w:type="dxa"/>
            <w:vAlign w:val="center"/>
          </w:tcPr>
          <w:p w14:paraId="17D231BC" w14:textId="4213C9A3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7D21C4C7" w14:textId="0E93403B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649F0111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7B7FC283" w14:textId="79932E27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color w:val="000000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>gas Equipment Failure</w:t>
            </w:r>
          </w:p>
        </w:tc>
        <w:tc>
          <w:tcPr>
            <w:tcW w:w="2590" w:type="dxa"/>
            <w:vAlign w:val="center"/>
          </w:tcPr>
          <w:p w14:paraId="6F561E56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2BC72E7E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51E8E694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42F8CE54" w14:textId="7C7C5807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color w:val="000000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>playing with fire</w:t>
            </w:r>
          </w:p>
        </w:tc>
        <w:tc>
          <w:tcPr>
            <w:tcW w:w="2590" w:type="dxa"/>
            <w:vAlign w:val="center"/>
          </w:tcPr>
          <w:p w14:paraId="5E104E98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5BB3794B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127D160B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6EE2AAF5" w14:textId="0D2870D8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lang w:val="en-US" w:eastAsia="de-DE"/>
              </w:rPr>
              <w:t>fireplace, stove</w:t>
            </w:r>
          </w:p>
        </w:tc>
        <w:tc>
          <w:tcPr>
            <w:tcW w:w="2590" w:type="dxa"/>
            <w:vAlign w:val="center"/>
          </w:tcPr>
          <w:p w14:paraId="08C56820" w14:textId="7256DAAC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44346949" w14:textId="0C2B4085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7C47D7A6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63C357C5" w14:textId="23142FEF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color w:val="000000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>carelessness</w:t>
            </w:r>
          </w:p>
        </w:tc>
        <w:tc>
          <w:tcPr>
            <w:tcW w:w="2590" w:type="dxa"/>
            <w:vAlign w:val="center"/>
          </w:tcPr>
          <w:p w14:paraId="580B0E1C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3740B9C6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3A424FAE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6B28E3AD" w14:textId="20AC5FC8" w:rsidR="00307497" w:rsidRPr="002B432F" w:rsidRDefault="00635620" w:rsidP="00635620">
            <w:pPr>
              <w:rPr>
                <w:rFonts w:ascii="Calibri" w:hAnsi="Calibri" w:cs="Calibri"/>
                <w:color w:val="000000"/>
                <w:lang w:val="en-US" w:eastAsia="de-DE"/>
              </w:rPr>
            </w:pPr>
            <w:r w:rsidRPr="002B432F">
              <w:rPr>
                <w:rFonts w:ascii="Calibri" w:hAnsi="Calibri" w:cs="Calibri"/>
                <w:color w:val="000000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>smoking</w:t>
            </w:r>
          </w:p>
        </w:tc>
        <w:tc>
          <w:tcPr>
            <w:tcW w:w="2590" w:type="dxa"/>
            <w:vAlign w:val="center"/>
          </w:tcPr>
          <w:p w14:paraId="1AB3651A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2C1B5E6C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139255BC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1CF7A11A" w14:textId="4EDE5457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color w:val="000000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>arson</w:t>
            </w:r>
          </w:p>
        </w:tc>
        <w:tc>
          <w:tcPr>
            <w:tcW w:w="2590" w:type="dxa"/>
            <w:vAlign w:val="center"/>
          </w:tcPr>
          <w:p w14:paraId="62EC2295" w14:textId="421268B9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10F0E6B2" w14:textId="090FE6B5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27E5AF14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6FEFBBAD" w14:textId="413251B8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color w:val="000000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 xml:space="preserve">other </w:t>
            </w:r>
            <w:r w:rsidR="00307497" w:rsidRPr="002B432F">
              <w:rPr>
                <w:rFonts w:ascii="Calibri" w:hAnsi="Calibri" w:cs="Calibri"/>
                <w:color w:val="000000"/>
                <w:u w:val="single"/>
                <w:lang w:val="en-US" w:eastAsia="de-DE"/>
              </w:rPr>
              <w:t>known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 xml:space="preserve"> causes</w:t>
            </w:r>
          </w:p>
        </w:tc>
        <w:tc>
          <w:tcPr>
            <w:tcW w:w="2590" w:type="dxa"/>
            <w:vAlign w:val="center"/>
          </w:tcPr>
          <w:p w14:paraId="5AFFC665" w14:textId="0D91D045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1F69216C" w14:textId="5748592C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06ED0159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317A5FD1" w14:textId="1CFFFC65" w:rsidR="00307497" w:rsidRPr="002B432F" w:rsidRDefault="00635620" w:rsidP="00635620">
            <w:pPr>
              <w:rPr>
                <w:rFonts w:ascii="Calibri" w:hAnsi="Calibri" w:cs="Calibri"/>
                <w:color w:val="000000"/>
                <w:lang w:val="en-US" w:eastAsia="de-DE"/>
              </w:rPr>
            </w:pPr>
            <w:r w:rsidRPr="002B432F">
              <w:rPr>
                <w:rFonts w:ascii="Calibri" w:hAnsi="Calibri" w:cs="Calibri"/>
                <w:color w:val="000000"/>
                <w:u w:val="single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color w:val="000000"/>
                <w:u w:val="single"/>
                <w:lang w:val="en-US" w:eastAsia="de-DE"/>
              </w:rPr>
              <w:t>unknown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 xml:space="preserve"> causes</w:t>
            </w:r>
          </w:p>
        </w:tc>
        <w:tc>
          <w:tcPr>
            <w:tcW w:w="2590" w:type="dxa"/>
            <w:vAlign w:val="center"/>
          </w:tcPr>
          <w:p w14:paraId="3EBAAEB1" w14:textId="5A288DC4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33640EE0" w14:textId="2DEF8E08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728C161C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4D596D8D" w14:textId="77777777" w:rsidR="00307497" w:rsidRPr="002B432F" w:rsidRDefault="00307497" w:rsidP="00307497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de-DE"/>
              </w:rPr>
              <w:t>Number of fires by means of their extinguishing:</w:t>
            </w:r>
          </w:p>
        </w:tc>
        <w:tc>
          <w:tcPr>
            <w:tcW w:w="2590" w:type="dxa"/>
            <w:vAlign w:val="center"/>
          </w:tcPr>
          <w:p w14:paraId="7ACC993A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4AAF27F7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2C3C150E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03392091" w14:textId="58957733" w:rsidR="00307497" w:rsidRPr="002B432F" w:rsidRDefault="00635620" w:rsidP="00635620">
            <w:pPr>
              <w:rPr>
                <w:rFonts w:ascii="Calibri" w:hAnsi="Calibri" w:cs="Calibri"/>
                <w:bCs/>
                <w:color w:val="000000"/>
                <w:lang w:val="en-US"/>
              </w:rPr>
            </w:pPr>
            <w:r w:rsidRPr="002B432F">
              <w:rPr>
                <w:rFonts w:ascii="Calibri" w:hAnsi="Calibri" w:cs="Calibri"/>
                <w:bCs/>
                <w:color w:val="000000"/>
                <w:lang w:val="en-US"/>
              </w:rPr>
              <w:t>-</w:t>
            </w:r>
            <w:r w:rsidR="00307497" w:rsidRPr="002B432F">
              <w:rPr>
                <w:rFonts w:ascii="Calibri" w:hAnsi="Calibri" w:cs="Calibri"/>
                <w:bCs/>
                <w:color w:val="000000"/>
                <w:lang w:val="en-US"/>
              </w:rPr>
              <w:t>before arrival of fire units</w:t>
            </w:r>
          </w:p>
        </w:tc>
        <w:tc>
          <w:tcPr>
            <w:tcW w:w="2590" w:type="dxa"/>
            <w:vAlign w:val="center"/>
          </w:tcPr>
          <w:p w14:paraId="41A31FD6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3B5029B2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31D8BF4B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18008F48" w14:textId="779E4332" w:rsidR="00307497" w:rsidRPr="002B432F" w:rsidRDefault="00635620" w:rsidP="00635620">
            <w:pPr>
              <w:rPr>
                <w:rFonts w:ascii="Calibri" w:hAnsi="Calibri" w:cs="Calibri"/>
                <w:bCs/>
                <w:color w:val="000000"/>
                <w:lang w:val="en-US"/>
              </w:rPr>
            </w:pPr>
            <w:r w:rsidRPr="002B432F">
              <w:rPr>
                <w:rFonts w:ascii="Calibri" w:hAnsi="Calibri" w:cs="Calibri"/>
                <w:bCs/>
                <w:color w:val="000000"/>
                <w:lang w:val="en-US"/>
              </w:rPr>
              <w:t>-</w:t>
            </w:r>
            <w:r w:rsidR="00307497" w:rsidRPr="002B432F">
              <w:rPr>
                <w:rFonts w:ascii="Calibri" w:hAnsi="Calibri" w:cs="Calibri"/>
                <w:bCs/>
                <w:color w:val="000000"/>
                <w:lang w:val="en-US"/>
              </w:rPr>
              <w:t>small equipment’s</w:t>
            </w:r>
          </w:p>
        </w:tc>
        <w:tc>
          <w:tcPr>
            <w:tcW w:w="2590" w:type="dxa"/>
            <w:vAlign w:val="center"/>
          </w:tcPr>
          <w:p w14:paraId="688584C9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7D9CDAA7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3F818A17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632F60AF" w14:textId="1BFFAA60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</w:t>
            </w:r>
            <w:r w:rsidR="00307497" w:rsidRPr="002B432F">
              <w:rPr>
                <w:rFonts w:ascii="Calibri" w:hAnsi="Calibri" w:cs="Calibri"/>
                <w:bCs/>
                <w:lang w:val="en-US"/>
              </w:rPr>
              <w:t>1-jet</w:t>
            </w:r>
          </w:p>
        </w:tc>
        <w:tc>
          <w:tcPr>
            <w:tcW w:w="2590" w:type="dxa"/>
            <w:vAlign w:val="center"/>
          </w:tcPr>
          <w:p w14:paraId="2B9CFB82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278F994B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11AA4BFB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679B6008" w14:textId="5299E308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</w:t>
            </w:r>
            <w:r w:rsidR="00307497" w:rsidRPr="002B432F">
              <w:rPr>
                <w:rFonts w:ascii="Calibri" w:hAnsi="Calibri" w:cs="Calibri"/>
                <w:bCs/>
                <w:lang w:val="en-US"/>
              </w:rPr>
              <w:t>2-3 jets</w:t>
            </w:r>
          </w:p>
        </w:tc>
        <w:tc>
          <w:tcPr>
            <w:tcW w:w="2590" w:type="dxa"/>
            <w:vAlign w:val="center"/>
          </w:tcPr>
          <w:p w14:paraId="4EBFFE47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062C3C42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482549C3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4D318DEF" w14:textId="12349168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</w:t>
            </w:r>
            <w:r w:rsidR="00307497" w:rsidRPr="002B432F">
              <w:rPr>
                <w:rFonts w:ascii="Calibri" w:hAnsi="Calibri" w:cs="Calibri"/>
                <w:bCs/>
                <w:lang w:val="en-US"/>
              </w:rPr>
              <w:t>more than 3 jets</w:t>
            </w:r>
          </w:p>
        </w:tc>
        <w:tc>
          <w:tcPr>
            <w:tcW w:w="2590" w:type="dxa"/>
            <w:vAlign w:val="center"/>
          </w:tcPr>
          <w:p w14:paraId="011EFB0C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18D0DD3E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5C89073B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598B9A6A" w14:textId="57CE843F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</w:t>
            </w:r>
            <w:r w:rsidR="00307497" w:rsidRPr="002B432F">
              <w:rPr>
                <w:rFonts w:ascii="Calibri" w:hAnsi="Calibri" w:cs="Calibri"/>
                <w:bCs/>
                <w:lang w:val="en-US"/>
              </w:rPr>
              <w:t>foam jets</w:t>
            </w:r>
          </w:p>
        </w:tc>
        <w:tc>
          <w:tcPr>
            <w:tcW w:w="2590" w:type="dxa"/>
            <w:vAlign w:val="center"/>
          </w:tcPr>
          <w:p w14:paraId="5BAFAB20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520F5C74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5E8D6EAA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0FE75035" w14:textId="0710EC5A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others</w:t>
            </w:r>
          </w:p>
        </w:tc>
        <w:tc>
          <w:tcPr>
            <w:tcW w:w="2590" w:type="dxa"/>
            <w:vAlign w:val="center"/>
          </w:tcPr>
          <w:p w14:paraId="37FCB8B4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2FC56EE8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0CF2C5A8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30C069E3" w14:textId="7904E860" w:rsidR="00635620" w:rsidRPr="002B432F" w:rsidRDefault="00635620" w:rsidP="006408CE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unknown</w:t>
            </w:r>
          </w:p>
        </w:tc>
        <w:tc>
          <w:tcPr>
            <w:tcW w:w="2590" w:type="dxa"/>
            <w:vAlign w:val="center"/>
          </w:tcPr>
          <w:p w14:paraId="60AAEFBF" w14:textId="77777777" w:rsidR="00635620" w:rsidRPr="002B432F" w:rsidRDefault="00635620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18BC5AC4" w14:textId="77777777" w:rsidR="00635620" w:rsidRPr="002B432F" w:rsidRDefault="00635620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4D7584A3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23C0E4A9" w14:textId="58E1EB53" w:rsidR="00635620" w:rsidRPr="002B432F" w:rsidRDefault="00307497" w:rsidP="00635620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umber of firefighter deaths</w:t>
            </w:r>
            <w:r w:rsidR="00635620" w:rsidRPr="002B432F">
              <w:rPr>
                <w:rFonts w:ascii="Calibri" w:hAnsi="Calibri" w:cs="Calibri"/>
                <w:b/>
                <w:lang w:val="en-US"/>
              </w:rPr>
              <w:t>, total</w:t>
            </w:r>
          </w:p>
        </w:tc>
        <w:tc>
          <w:tcPr>
            <w:tcW w:w="2590" w:type="dxa"/>
            <w:vAlign w:val="center"/>
          </w:tcPr>
          <w:p w14:paraId="3A10FB8A" w14:textId="6E0DA505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55F4614B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62DE28C9" w14:textId="77777777" w:rsidTr="00414A23">
        <w:trPr>
          <w:trHeight w:val="70"/>
        </w:trPr>
        <w:tc>
          <w:tcPr>
            <w:tcW w:w="4781" w:type="dxa"/>
            <w:gridSpan w:val="3"/>
            <w:vAlign w:val="center"/>
          </w:tcPr>
          <w:p w14:paraId="475000A8" w14:textId="10CA1095" w:rsidR="00635620" w:rsidRPr="002B432F" w:rsidRDefault="00635620" w:rsidP="006408CE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firefighting accidents</w:t>
            </w:r>
          </w:p>
        </w:tc>
        <w:tc>
          <w:tcPr>
            <w:tcW w:w="2590" w:type="dxa"/>
            <w:vAlign w:val="center"/>
          </w:tcPr>
          <w:p w14:paraId="6335FAA8" w14:textId="77777777" w:rsidR="00635620" w:rsidRPr="002B432F" w:rsidRDefault="00635620" w:rsidP="006408CE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28DDDFC4" w14:textId="77777777" w:rsidR="00635620" w:rsidRPr="002B432F" w:rsidRDefault="00635620" w:rsidP="006408CE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</w:p>
        </w:tc>
      </w:tr>
      <w:tr w:rsidR="00307497" w:rsidRPr="002B432F" w14:paraId="36C065B1" w14:textId="77777777" w:rsidTr="00414A23">
        <w:trPr>
          <w:trHeight w:val="70"/>
        </w:trPr>
        <w:tc>
          <w:tcPr>
            <w:tcW w:w="4781" w:type="dxa"/>
            <w:gridSpan w:val="3"/>
            <w:vAlign w:val="center"/>
          </w:tcPr>
          <w:p w14:paraId="0398147D" w14:textId="59244066" w:rsidR="00307497" w:rsidRPr="002B432F" w:rsidRDefault="00635620" w:rsidP="00307497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lastRenderedPageBreak/>
              <w:t>-non-firefighting accidents</w:t>
            </w:r>
          </w:p>
        </w:tc>
        <w:tc>
          <w:tcPr>
            <w:tcW w:w="2590" w:type="dxa"/>
            <w:vAlign w:val="center"/>
          </w:tcPr>
          <w:p w14:paraId="7C56AAB7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6A5A8218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</w:p>
        </w:tc>
      </w:tr>
      <w:tr w:rsidR="00635620" w:rsidRPr="002B432F" w14:paraId="57B378AC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3C2456B9" w14:textId="77777777" w:rsidR="00635620" w:rsidRPr="002B432F" w:rsidRDefault="00635620" w:rsidP="008B658E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umber of firefighter injuries</w:t>
            </w:r>
          </w:p>
        </w:tc>
        <w:tc>
          <w:tcPr>
            <w:tcW w:w="2590" w:type="dxa"/>
            <w:vAlign w:val="center"/>
          </w:tcPr>
          <w:p w14:paraId="591FD2D8" w14:textId="1C8090CD" w:rsidR="00635620" w:rsidRPr="002B432F" w:rsidRDefault="00635620" w:rsidP="008B658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34E887EE" w14:textId="77777777" w:rsidR="00635620" w:rsidRPr="002B432F" w:rsidRDefault="00635620" w:rsidP="008B658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6F622E2F" w14:textId="77777777" w:rsidTr="00414A23">
        <w:trPr>
          <w:trHeight w:val="70"/>
        </w:trPr>
        <w:tc>
          <w:tcPr>
            <w:tcW w:w="4781" w:type="dxa"/>
            <w:gridSpan w:val="3"/>
            <w:vAlign w:val="center"/>
          </w:tcPr>
          <w:p w14:paraId="12A5455D" w14:textId="56261B29" w:rsidR="00635620" w:rsidRPr="002B432F" w:rsidRDefault="00635620" w:rsidP="00635620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firefighting accidents</w:t>
            </w:r>
          </w:p>
        </w:tc>
        <w:tc>
          <w:tcPr>
            <w:tcW w:w="2590" w:type="dxa"/>
            <w:vAlign w:val="center"/>
          </w:tcPr>
          <w:p w14:paraId="6962BF6C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0C568CBF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451653B1" w14:textId="77777777" w:rsidTr="00414A23">
        <w:trPr>
          <w:trHeight w:val="70"/>
        </w:trPr>
        <w:tc>
          <w:tcPr>
            <w:tcW w:w="4781" w:type="dxa"/>
            <w:gridSpan w:val="3"/>
            <w:vAlign w:val="center"/>
          </w:tcPr>
          <w:p w14:paraId="2492C71F" w14:textId="0EECD441" w:rsidR="00635620" w:rsidRPr="002B432F" w:rsidRDefault="00635620" w:rsidP="00635620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non-firefighting accidents</w:t>
            </w:r>
          </w:p>
        </w:tc>
        <w:tc>
          <w:tcPr>
            <w:tcW w:w="2590" w:type="dxa"/>
            <w:vAlign w:val="center"/>
          </w:tcPr>
          <w:p w14:paraId="2DEDC874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162FDBF7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0B4B02F2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0E0A1890" w14:textId="77777777" w:rsidR="00635620" w:rsidRPr="002B432F" w:rsidRDefault="00635620" w:rsidP="00635620">
            <w:pPr>
              <w:rPr>
                <w:rFonts w:ascii="Calibri" w:hAnsi="Calibri" w:cs="Calibri"/>
                <w:b/>
                <w:bCs/>
                <w:lang w:val="en-US"/>
              </w:rPr>
            </w:pPr>
            <w:r w:rsidRPr="002B432F">
              <w:rPr>
                <w:rFonts w:ascii="Calibri" w:hAnsi="Calibri" w:cs="Calibri"/>
                <w:b/>
                <w:bCs/>
                <w:lang w:val="en-US"/>
              </w:rPr>
              <w:t>Number of all firefighters:</w:t>
            </w:r>
          </w:p>
        </w:tc>
        <w:tc>
          <w:tcPr>
            <w:tcW w:w="2590" w:type="dxa"/>
            <w:vAlign w:val="center"/>
          </w:tcPr>
          <w:p w14:paraId="345CF6F3" w14:textId="3F6B215D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10F2B561" w14:textId="3D4FF4B2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39F3A7EB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5439424E" w14:textId="5711F20C" w:rsidR="00635620" w:rsidRPr="002B432F" w:rsidRDefault="00635620" w:rsidP="006408CE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rofessionals (full time, public service)</w:t>
            </w:r>
          </w:p>
        </w:tc>
        <w:tc>
          <w:tcPr>
            <w:tcW w:w="2590" w:type="dxa"/>
            <w:vAlign w:val="center"/>
          </w:tcPr>
          <w:p w14:paraId="33B19423" w14:textId="77777777" w:rsidR="00635620" w:rsidRPr="002B432F" w:rsidRDefault="00635620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3E8CC879" w14:textId="77777777" w:rsidR="00635620" w:rsidRPr="002B432F" w:rsidRDefault="00635620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0B3002C8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57BCADF1" w14:textId="08FDB917" w:rsidR="00635620" w:rsidRPr="002B432F" w:rsidRDefault="00635620" w:rsidP="00635620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rofessionals (full time, private company)</w:t>
            </w:r>
          </w:p>
        </w:tc>
        <w:tc>
          <w:tcPr>
            <w:tcW w:w="2590" w:type="dxa"/>
            <w:vAlign w:val="center"/>
          </w:tcPr>
          <w:p w14:paraId="7C69E0F2" w14:textId="6D0AB27F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4528694D" w14:textId="0BEBB851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7BE97780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4BE7641C" w14:textId="55E48078" w:rsidR="00635620" w:rsidRPr="002B432F" w:rsidRDefault="00635620" w:rsidP="00635620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art timer</w:t>
            </w:r>
          </w:p>
        </w:tc>
        <w:tc>
          <w:tcPr>
            <w:tcW w:w="2590" w:type="dxa"/>
            <w:vAlign w:val="center"/>
          </w:tcPr>
          <w:p w14:paraId="06F85B85" w14:textId="4E6E9F62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067654CB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4EAF793A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469A6B8D" w14:textId="77777777" w:rsidR="00635620" w:rsidRPr="002B432F" w:rsidRDefault="00635620" w:rsidP="00635620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volunteers</w:t>
            </w:r>
          </w:p>
        </w:tc>
        <w:tc>
          <w:tcPr>
            <w:tcW w:w="2590" w:type="dxa"/>
            <w:vAlign w:val="center"/>
          </w:tcPr>
          <w:p w14:paraId="2D1CE6F3" w14:textId="6AC0E795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27B8B8A2" w14:textId="04E5462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48DBFB5D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3CCA89CD" w14:textId="77777777" w:rsidR="00635620" w:rsidRPr="002B432F" w:rsidRDefault="00635620" w:rsidP="00635620">
            <w:pPr>
              <w:rPr>
                <w:rFonts w:ascii="Calibri" w:hAnsi="Calibri" w:cs="Calibri"/>
                <w:b/>
                <w:bCs/>
                <w:lang w:val="en-US"/>
              </w:rPr>
            </w:pPr>
            <w:r w:rsidRPr="002B432F">
              <w:rPr>
                <w:rFonts w:ascii="Calibri" w:hAnsi="Calibri" w:cs="Calibri"/>
                <w:b/>
                <w:bCs/>
                <w:lang w:val="en-US"/>
              </w:rPr>
              <w:t>Number of female firefighters:</w:t>
            </w:r>
          </w:p>
        </w:tc>
        <w:tc>
          <w:tcPr>
            <w:tcW w:w="2590" w:type="dxa"/>
            <w:vAlign w:val="center"/>
          </w:tcPr>
          <w:p w14:paraId="41154E3F" w14:textId="3B34277E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46741DEB" w14:textId="08B24CAC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614C7ECB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3A46EA8A" w14:textId="4ED06B74" w:rsidR="00635620" w:rsidRPr="002B432F" w:rsidRDefault="00635620" w:rsidP="00635620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rofessionals (full time, public service)</w:t>
            </w:r>
          </w:p>
        </w:tc>
        <w:tc>
          <w:tcPr>
            <w:tcW w:w="2590" w:type="dxa"/>
            <w:vAlign w:val="center"/>
          </w:tcPr>
          <w:p w14:paraId="4DA07C1C" w14:textId="5ADBF1C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6BA2309A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5C778D84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4DC710B3" w14:textId="2CB73116" w:rsidR="00635620" w:rsidRPr="002B432F" w:rsidRDefault="00635620" w:rsidP="00635620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rofessionals (full time, private company)</w:t>
            </w:r>
          </w:p>
        </w:tc>
        <w:tc>
          <w:tcPr>
            <w:tcW w:w="2590" w:type="dxa"/>
            <w:vAlign w:val="center"/>
          </w:tcPr>
          <w:p w14:paraId="68D86EED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52247A60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2844AAFC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4EA912B4" w14:textId="10A64652" w:rsidR="00635620" w:rsidRPr="002B432F" w:rsidRDefault="00635620" w:rsidP="00635620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art timer</w:t>
            </w:r>
          </w:p>
        </w:tc>
        <w:tc>
          <w:tcPr>
            <w:tcW w:w="2590" w:type="dxa"/>
            <w:vAlign w:val="center"/>
          </w:tcPr>
          <w:p w14:paraId="473F5EE1" w14:textId="42D73370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3E7B68CB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24DD7F60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6D605891" w14:textId="3BED10B2" w:rsidR="00635620" w:rsidRPr="002B432F" w:rsidRDefault="00635620" w:rsidP="00635620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volunteers</w:t>
            </w:r>
          </w:p>
        </w:tc>
        <w:tc>
          <w:tcPr>
            <w:tcW w:w="2590" w:type="dxa"/>
            <w:vAlign w:val="center"/>
          </w:tcPr>
          <w:p w14:paraId="24329668" w14:textId="54DD28DA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5A0FCDF4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5575F5C4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606C523A" w14:textId="77777777" w:rsidR="00635620" w:rsidRPr="002B432F" w:rsidRDefault="00635620" w:rsidP="00635620">
            <w:pPr>
              <w:rPr>
                <w:rFonts w:ascii="Calibri" w:hAnsi="Calibri" w:cs="Calibri"/>
                <w:b/>
                <w:bCs/>
                <w:lang w:val="en-US"/>
              </w:rPr>
            </w:pPr>
            <w:r w:rsidRPr="002B432F">
              <w:rPr>
                <w:rFonts w:ascii="Calibri" w:hAnsi="Calibri" w:cs="Calibri"/>
                <w:b/>
                <w:bCs/>
                <w:lang w:val="en-US"/>
              </w:rPr>
              <w:t xml:space="preserve">Number of young (junior) firefighters: </w:t>
            </w:r>
          </w:p>
        </w:tc>
        <w:tc>
          <w:tcPr>
            <w:tcW w:w="2590" w:type="dxa"/>
            <w:vAlign w:val="center"/>
          </w:tcPr>
          <w:p w14:paraId="369B586F" w14:textId="306F6A29" w:rsidR="00635620" w:rsidRPr="002B432F" w:rsidRDefault="00635620" w:rsidP="00635620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093EADAE" w14:textId="1D9D23B4" w:rsidR="00635620" w:rsidRPr="002B432F" w:rsidRDefault="00635620" w:rsidP="00635620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</w:p>
        </w:tc>
      </w:tr>
      <w:tr w:rsidR="00635620" w:rsidRPr="002B432F" w14:paraId="0875B6F4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2962316D" w14:textId="77777777" w:rsidR="00635620" w:rsidRPr="002B432F" w:rsidRDefault="00635620" w:rsidP="00635620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umber of fire stations</w:t>
            </w:r>
          </w:p>
        </w:tc>
        <w:tc>
          <w:tcPr>
            <w:tcW w:w="2590" w:type="dxa"/>
            <w:vAlign w:val="center"/>
          </w:tcPr>
          <w:p w14:paraId="370EF88B" w14:textId="21C19AFF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4239EE7F" w14:textId="3D488275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6C1C1E77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36E9A8C1" w14:textId="24C74841" w:rsidR="00526457" w:rsidRPr="002B432F" w:rsidRDefault="00526457" w:rsidP="0052645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rofessionals (full time, public service)</w:t>
            </w:r>
          </w:p>
        </w:tc>
        <w:tc>
          <w:tcPr>
            <w:tcW w:w="2590" w:type="dxa"/>
            <w:vAlign w:val="center"/>
          </w:tcPr>
          <w:p w14:paraId="3CFBCEA1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2332BA27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6985905A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0DC9B332" w14:textId="0C2BAC46" w:rsidR="00526457" w:rsidRPr="002B432F" w:rsidRDefault="00526457" w:rsidP="0052645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rofessionals (full time, private company)</w:t>
            </w:r>
          </w:p>
        </w:tc>
        <w:tc>
          <w:tcPr>
            <w:tcW w:w="2590" w:type="dxa"/>
            <w:vAlign w:val="center"/>
          </w:tcPr>
          <w:p w14:paraId="0DEC314D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392C09ED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38D5C8D7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0F392BEB" w14:textId="027CB7ED" w:rsidR="00526457" w:rsidRPr="002B432F" w:rsidRDefault="00526457" w:rsidP="0052645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art timer</w:t>
            </w:r>
          </w:p>
        </w:tc>
        <w:tc>
          <w:tcPr>
            <w:tcW w:w="2590" w:type="dxa"/>
            <w:vAlign w:val="center"/>
          </w:tcPr>
          <w:p w14:paraId="1F569936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584060FE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6CF7C4F7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2289A2FA" w14:textId="727FF0E2" w:rsidR="00526457" w:rsidRPr="002B432F" w:rsidRDefault="00526457" w:rsidP="00526457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volunteers</w:t>
            </w:r>
          </w:p>
        </w:tc>
        <w:tc>
          <w:tcPr>
            <w:tcW w:w="2590" w:type="dxa"/>
            <w:vAlign w:val="center"/>
          </w:tcPr>
          <w:p w14:paraId="153E1F6C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0B483A78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55C29F3B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784C1A7C" w14:textId="4371C431" w:rsidR="00526457" w:rsidRPr="002B432F" w:rsidRDefault="00526457" w:rsidP="00526457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umber of mobile equipment / vehicles (total)</w:t>
            </w:r>
          </w:p>
        </w:tc>
        <w:tc>
          <w:tcPr>
            <w:tcW w:w="2590" w:type="dxa"/>
            <w:vAlign w:val="center"/>
          </w:tcPr>
          <w:p w14:paraId="1AA0F079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2B361B50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7F813ED5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2F0637EC" w14:textId="5E04D936" w:rsidR="00526457" w:rsidRPr="002B432F" w:rsidRDefault="00526457" w:rsidP="00526457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fire engines (pumpers)</w:t>
            </w:r>
          </w:p>
        </w:tc>
        <w:tc>
          <w:tcPr>
            <w:tcW w:w="2590" w:type="dxa"/>
            <w:vAlign w:val="center"/>
          </w:tcPr>
          <w:p w14:paraId="1C9C2D68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2E86AC00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631B1F38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654652A3" w14:textId="2746B357" w:rsidR="00526457" w:rsidRPr="002B432F" w:rsidRDefault="00526457" w:rsidP="00526457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 xml:space="preserve">-ladders and </w:t>
            </w:r>
            <w:r w:rsidRPr="002B432F">
              <w:rPr>
                <w:rStyle w:val="mlxttrn"/>
                <w:rFonts w:ascii="Calibri" w:hAnsi="Calibri" w:cs="Calibri"/>
                <w:bCs/>
                <w:lang w:val="en-US"/>
              </w:rPr>
              <w:t>hydraulic lifts</w:t>
            </w:r>
          </w:p>
        </w:tc>
        <w:tc>
          <w:tcPr>
            <w:tcW w:w="2590" w:type="dxa"/>
            <w:vAlign w:val="center"/>
          </w:tcPr>
          <w:p w14:paraId="55DD297B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208D2D9A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28293B6D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418079E8" w14:textId="52B241E5" w:rsidR="00526457" w:rsidRPr="002B432F" w:rsidRDefault="00526457" w:rsidP="00526457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medical rescue units /ambulances</w:t>
            </w:r>
          </w:p>
        </w:tc>
        <w:tc>
          <w:tcPr>
            <w:tcW w:w="2590" w:type="dxa"/>
            <w:vAlign w:val="center"/>
          </w:tcPr>
          <w:p w14:paraId="78D17FC9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18203F4D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6C09BFA3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400ECD57" w14:textId="14E7EE6C" w:rsidR="00526457" w:rsidRPr="002B432F" w:rsidRDefault="00526457" w:rsidP="00526457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other fire automobile</w:t>
            </w:r>
          </w:p>
        </w:tc>
        <w:tc>
          <w:tcPr>
            <w:tcW w:w="2590" w:type="dxa"/>
            <w:vAlign w:val="center"/>
          </w:tcPr>
          <w:p w14:paraId="12E84B24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749750F5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</w:tbl>
    <w:p w14:paraId="56EA2038" w14:textId="77777777" w:rsidR="00EC6095" w:rsidRPr="002B432F" w:rsidRDefault="00EC6095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09C008F2" w14:textId="77777777" w:rsidR="00B65BEA" w:rsidRPr="002B432F" w:rsidRDefault="00B65BEA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27F2BD58" w14:textId="77777777" w:rsidR="00B65BEA" w:rsidRPr="002B432F" w:rsidRDefault="00B65BEA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771B30A3" w14:textId="77777777" w:rsidR="00B65BEA" w:rsidRPr="002B432F" w:rsidRDefault="00B65BEA" w:rsidP="00B65BEA">
      <w:pPr>
        <w:pageBreakBefore/>
        <w:jc w:val="center"/>
        <w:rPr>
          <w:rFonts w:ascii="Calibri" w:hAnsi="Calibri" w:cs="Calibri"/>
          <w:b/>
          <w:sz w:val="28"/>
          <w:szCs w:val="28"/>
          <w:lang w:val="en-US"/>
        </w:rPr>
      </w:pPr>
      <w:r w:rsidRPr="002B432F">
        <w:rPr>
          <w:rFonts w:ascii="Calibri" w:hAnsi="Calibri" w:cs="Calibri"/>
          <w:b/>
          <w:sz w:val="28"/>
          <w:szCs w:val="28"/>
          <w:lang w:val="en-US"/>
        </w:rPr>
        <w:lastRenderedPageBreak/>
        <w:t>Table 2</w:t>
      </w:r>
    </w:p>
    <w:p w14:paraId="6925C8A9" w14:textId="77777777" w:rsidR="00B65BEA" w:rsidRPr="002B432F" w:rsidRDefault="00B65BEA" w:rsidP="00B65BE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698FE784" w14:textId="60C51C5B" w:rsidR="00B65BEA" w:rsidRPr="002B432F" w:rsidRDefault="00B65BEA" w:rsidP="00B65BE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  <w:r w:rsidRPr="002B432F">
        <w:rPr>
          <w:rFonts w:ascii="Calibri" w:hAnsi="Calibri" w:cs="Calibri"/>
          <w:b/>
          <w:sz w:val="28"/>
          <w:szCs w:val="28"/>
          <w:lang w:val="en-US"/>
        </w:rPr>
        <w:t>Data for Special chapter “</w:t>
      </w:r>
      <w:r w:rsidR="00E14878">
        <w:rPr>
          <w:rFonts w:ascii="Calibri" w:hAnsi="Calibri" w:cs="Calibri"/>
          <w:b/>
          <w:sz w:val="28"/>
          <w:szCs w:val="28"/>
          <w:lang w:val="en-US"/>
        </w:rPr>
        <w:t>H</w:t>
      </w:r>
      <w:r w:rsidR="0034207B" w:rsidRPr="002B432F">
        <w:rPr>
          <w:rFonts w:ascii="Calibri" w:hAnsi="Calibri" w:cs="Calibri"/>
          <w:b/>
          <w:sz w:val="28"/>
          <w:szCs w:val="28"/>
          <w:lang w:val="en-US"/>
        </w:rPr>
        <w:t>ospitals</w:t>
      </w:r>
      <w:r w:rsidRPr="002B432F">
        <w:rPr>
          <w:rFonts w:ascii="Calibri" w:hAnsi="Calibri" w:cs="Calibri"/>
          <w:b/>
          <w:sz w:val="28"/>
          <w:szCs w:val="28"/>
          <w:lang w:val="en-US"/>
        </w:rPr>
        <w:t>” (national level)</w:t>
      </w:r>
    </w:p>
    <w:p w14:paraId="50B190EA" w14:textId="77777777" w:rsidR="00B65BEA" w:rsidRPr="002B432F" w:rsidRDefault="00B65BEA" w:rsidP="00B65BEA">
      <w:pPr>
        <w:jc w:val="center"/>
        <w:rPr>
          <w:rFonts w:ascii="Calibri" w:hAnsi="Calibri" w:cs="Calibri"/>
          <w:b/>
          <w:sz w:val="22"/>
          <w:szCs w:val="22"/>
          <w:lang w:val="en-US"/>
        </w:rPr>
      </w:pPr>
      <w:r w:rsidRPr="002B432F">
        <w:rPr>
          <w:rFonts w:ascii="Calibri" w:hAnsi="Calibri" w:cs="Calibri"/>
          <w:b/>
          <w:sz w:val="22"/>
          <w:szCs w:val="22"/>
          <w:lang w:val="en-US"/>
        </w:rPr>
        <w:t>please mark with “X”</w:t>
      </w:r>
    </w:p>
    <w:p w14:paraId="4711324E" w14:textId="77777777" w:rsidR="00B65BEA" w:rsidRPr="002B432F" w:rsidRDefault="00B65BEA" w:rsidP="00B65BE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tbl>
      <w:tblPr>
        <w:tblW w:w="992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81"/>
        <w:gridCol w:w="606"/>
        <w:gridCol w:w="850"/>
        <w:gridCol w:w="3686"/>
      </w:tblGrid>
      <w:tr w:rsidR="00B65BEA" w:rsidRPr="002B432F" w14:paraId="18C16A75" w14:textId="77777777" w:rsidTr="007140A5">
        <w:trPr>
          <w:trHeight w:val="231"/>
        </w:trPr>
        <w:tc>
          <w:tcPr>
            <w:tcW w:w="4781" w:type="dxa"/>
            <w:shd w:val="clear" w:color="auto" w:fill="92D050"/>
            <w:vAlign w:val="center"/>
          </w:tcPr>
          <w:p w14:paraId="79C3B73E" w14:textId="01ACD659" w:rsidR="00B65BEA" w:rsidRPr="002B432F" w:rsidRDefault="00B65BEA" w:rsidP="007140A5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ote the country name: _______???__________</w:t>
            </w:r>
          </w:p>
        </w:tc>
        <w:tc>
          <w:tcPr>
            <w:tcW w:w="606" w:type="dxa"/>
            <w:shd w:val="clear" w:color="auto" w:fill="92D050"/>
            <w:vAlign w:val="center"/>
          </w:tcPr>
          <w:p w14:paraId="6459CEB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Yes</w:t>
            </w:r>
          </w:p>
        </w:tc>
        <w:tc>
          <w:tcPr>
            <w:tcW w:w="850" w:type="dxa"/>
            <w:shd w:val="clear" w:color="auto" w:fill="92D050"/>
            <w:vAlign w:val="center"/>
          </w:tcPr>
          <w:p w14:paraId="645C32C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o</w:t>
            </w:r>
          </w:p>
        </w:tc>
        <w:tc>
          <w:tcPr>
            <w:tcW w:w="3686" w:type="dxa"/>
            <w:shd w:val="clear" w:color="auto" w:fill="92D050"/>
          </w:tcPr>
          <w:p w14:paraId="4015A0AA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Remark</w:t>
            </w:r>
          </w:p>
        </w:tc>
      </w:tr>
      <w:tr w:rsidR="00B65BEA" w:rsidRPr="002B432F" w14:paraId="439A7310" w14:textId="77777777" w:rsidTr="007140A5">
        <w:trPr>
          <w:trHeight w:val="238"/>
        </w:trPr>
        <w:tc>
          <w:tcPr>
            <w:tcW w:w="4781" w:type="dxa"/>
            <w:vAlign w:val="center"/>
          </w:tcPr>
          <w:p w14:paraId="4F1DD608" w14:textId="52A2E96F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Is there any information about the number of hospitals?</w:t>
            </w:r>
          </w:p>
        </w:tc>
        <w:tc>
          <w:tcPr>
            <w:tcW w:w="606" w:type="dxa"/>
            <w:vAlign w:val="center"/>
          </w:tcPr>
          <w:p w14:paraId="46A8CE5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5500CCDA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1ABF9A98" w14:textId="7BC79CF8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781584D7" w14:textId="77777777" w:rsidTr="007140A5">
        <w:trPr>
          <w:trHeight w:val="238"/>
        </w:trPr>
        <w:tc>
          <w:tcPr>
            <w:tcW w:w="4781" w:type="dxa"/>
            <w:vAlign w:val="center"/>
          </w:tcPr>
          <w:p w14:paraId="173D0F59" w14:textId="4090772E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 xml:space="preserve">Is there a special definition </w:t>
            </w:r>
            <w:r w:rsidR="001670AB">
              <w:rPr>
                <w:rFonts w:ascii="Calibri" w:hAnsi="Calibri" w:cs="Calibri"/>
                <w:bCs/>
                <w:lang w:val="en-US"/>
              </w:rPr>
              <w:t>of</w:t>
            </w:r>
            <w:r w:rsidRPr="002B432F">
              <w:rPr>
                <w:rFonts w:ascii="Calibri" w:hAnsi="Calibri" w:cs="Calibri"/>
                <w:bCs/>
                <w:lang w:val="en-US"/>
              </w:rPr>
              <w:t xml:space="preserve"> what a hospital is?</w:t>
            </w:r>
          </w:p>
        </w:tc>
        <w:tc>
          <w:tcPr>
            <w:tcW w:w="606" w:type="dxa"/>
            <w:vAlign w:val="center"/>
          </w:tcPr>
          <w:p w14:paraId="1C82775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54290C50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45CA2C62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6CC26DA9" w14:textId="77777777" w:rsidTr="007140A5">
        <w:trPr>
          <w:trHeight w:val="256"/>
        </w:trPr>
        <w:tc>
          <w:tcPr>
            <w:tcW w:w="4781" w:type="dxa"/>
            <w:vAlign w:val="center"/>
          </w:tcPr>
          <w:p w14:paraId="6C9612C1" w14:textId="382D5BD9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How many hospital fires were recorded in 2024?</w:t>
            </w:r>
          </w:p>
        </w:tc>
        <w:tc>
          <w:tcPr>
            <w:tcW w:w="606" w:type="dxa"/>
            <w:vAlign w:val="center"/>
          </w:tcPr>
          <w:p w14:paraId="545A709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C9F5D01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78BFAFA6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479B8B1E" w14:textId="77777777" w:rsidTr="007140A5">
        <w:trPr>
          <w:trHeight w:val="256"/>
        </w:trPr>
        <w:tc>
          <w:tcPr>
            <w:tcW w:w="4781" w:type="dxa"/>
            <w:vAlign w:val="center"/>
          </w:tcPr>
          <w:p w14:paraId="79F5DE0F" w14:textId="20DD3B60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How many hospital fires were associated with the fire of the façade?</w:t>
            </w:r>
          </w:p>
        </w:tc>
        <w:tc>
          <w:tcPr>
            <w:tcW w:w="606" w:type="dxa"/>
            <w:vAlign w:val="center"/>
          </w:tcPr>
          <w:p w14:paraId="6854D46A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965E72A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7561E50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2B7D293F" w14:textId="77777777" w:rsidTr="007140A5">
        <w:trPr>
          <w:trHeight w:val="238"/>
        </w:trPr>
        <w:tc>
          <w:tcPr>
            <w:tcW w:w="4781" w:type="dxa"/>
            <w:vAlign w:val="center"/>
          </w:tcPr>
          <w:p w14:paraId="3534CE73" w14:textId="355D616C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Are there any national publications on the subject of hospital fires?</w:t>
            </w:r>
          </w:p>
        </w:tc>
        <w:tc>
          <w:tcPr>
            <w:tcW w:w="606" w:type="dxa"/>
            <w:vAlign w:val="center"/>
          </w:tcPr>
          <w:p w14:paraId="45E0CF5E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5C802ED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3C914126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40B242E7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7BA41293" w14:textId="39648513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Do the fire brigades have specially trained teams for firefighting in hospitals?</w:t>
            </w:r>
          </w:p>
        </w:tc>
        <w:tc>
          <w:tcPr>
            <w:tcW w:w="606" w:type="dxa"/>
            <w:vAlign w:val="center"/>
          </w:tcPr>
          <w:p w14:paraId="6069968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4DC17085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11067B3B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1A300A7D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11BD61CD" w14:textId="5FB75597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Do the fire brigades use helicopters for hospital fires?</w:t>
            </w:r>
          </w:p>
        </w:tc>
        <w:tc>
          <w:tcPr>
            <w:tcW w:w="606" w:type="dxa"/>
            <w:vAlign w:val="center"/>
          </w:tcPr>
          <w:p w14:paraId="295DACB2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09B6FD7D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4C27493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641EEF23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400F1289" w14:textId="2996EDC8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Do the fire brigades use drones in hospital fires?</w:t>
            </w:r>
          </w:p>
        </w:tc>
        <w:tc>
          <w:tcPr>
            <w:tcW w:w="606" w:type="dxa"/>
            <w:vAlign w:val="center"/>
          </w:tcPr>
          <w:p w14:paraId="1D46E34B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438A7FB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3351CC7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6B64EDF9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11C90B1A" w14:textId="568978C0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Is it allowed to operate hospital in high-rise-buildings?</w:t>
            </w:r>
          </w:p>
        </w:tc>
        <w:tc>
          <w:tcPr>
            <w:tcW w:w="606" w:type="dxa"/>
            <w:vAlign w:val="center"/>
          </w:tcPr>
          <w:p w14:paraId="68BBA1C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013B795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61AAAABD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7F47A49D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1A0A628B" w14:textId="12569B7A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Is it allowed to operate facilities for disabled people in hospital buildings?</w:t>
            </w:r>
          </w:p>
        </w:tc>
        <w:tc>
          <w:tcPr>
            <w:tcW w:w="606" w:type="dxa"/>
            <w:vAlign w:val="center"/>
          </w:tcPr>
          <w:p w14:paraId="1B73365B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DF8FBF4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43E690A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20F51D21" w14:textId="77777777" w:rsidTr="007140A5">
        <w:trPr>
          <w:trHeight w:val="238"/>
        </w:trPr>
        <w:tc>
          <w:tcPr>
            <w:tcW w:w="4781" w:type="dxa"/>
            <w:vAlign w:val="center"/>
          </w:tcPr>
          <w:p w14:paraId="7A830E59" w14:textId="1F2647DB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Is it allowed to operate facilities like kindergarten, schools etc. in hospital buildings?</w:t>
            </w:r>
          </w:p>
        </w:tc>
        <w:tc>
          <w:tcPr>
            <w:tcW w:w="606" w:type="dxa"/>
            <w:vAlign w:val="center"/>
          </w:tcPr>
          <w:p w14:paraId="10CA5B2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3E17B385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2E4ED2AE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40B3744D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766B2C23" w14:textId="0C116727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Is it allowed to operate department store and warehouses in hospital buildings?</w:t>
            </w:r>
          </w:p>
        </w:tc>
        <w:tc>
          <w:tcPr>
            <w:tcW w:w="606" w:type="dxa"/>
            <w:vAlign w:val="center"/>
          </w:tcPr>
          <w:p w14:paraId="088940EA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48C10C6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5C6C4582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6ED996F7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3F819347" w14:textId="79110707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Is it permissible to operate mixed uses in hospital buildings (residential, hotel, offices, business)?</w:t>
            </w:r>
          </w:p>
        </w:tc>
        <w:tc>
          <w:tcPr>
            <w:tcW w:w="606" w:type="dxa"/>
            <w:vAlign w:val="center"/>
          </w:tcPr>
          <w:p w14:paraId="68FBD472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0120876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6EDB51A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0CA069EC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2C816D41" w14:textId="1122AD2C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Are there rules about the minimum number of stairwells in hospital buildings?</w:t>
            </w:r>
          </w:p>
        </w:tc>
        <w:tc>
          <w:tcPr>
            <w:tcW w:w="606" w:type="dxa"/>
            <w:vAlign w:val="center"/>
          </w:tcPr>
          <w:p w14:paraId="7C49234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CDABA94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0E346F59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754B6D7B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010C4C3E" w14:textId="74D797EF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 xml:space="preserve">Are there rules about the minimum number of elevators in </w:t>
            </w:r>
            <w:r w:rsidR="001B3166" w:rsidRPr="002B432F">
              <w:rPr>
                <w:rFonts w:ascii="Calibri" w:hAnsi="Calibri" w:cs="Calibri"/>
                <w:bCs/>
                <w:lang w:val="en-US"/>
              </w:rPr>
              <w:t>in hospital buildings</w:t>
            </w:r>
            <w:r w:rsidRPr="002B432F">
              <w:rPr>
                <w:rFonts w:ascii="Calibri" w:hAnsi="Calibri" w:cs="Calibri"/>
                <w:bCs/>
                <w:lang w:val="en-US"/>
              </w:rPr>
              <w:t>?</w:t>
            </w:r>
          </w:p>
        </w:tc>
        <w:tc>
          <w:tcPr>
            <w:tcW w:w="606" w:type="dxa"/>
            <w:vAlign w:val="center"/>
          </w:tcPr>
          <w:p w14:paraId="4FD5A144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51989721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65EAA1BB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3536D8A6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69B3ECC2" w14:textId="574A16D3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 xml:space="preserve">Are there rules on water supply for fire brigades </w:t>
            </w:r>
            <w:r w:rsidR="001B3166" w:rsidRPr="002B432F">
              <w:rPr>
                <w:rFonts w:ascii="Calibri" w:hAnsi="Calibri" w:cs="Calibri"/>
                <w:bCs/>
                <w:lang w:val="en-US"/>
              </w:rPr>
              <w:t>in hospital buildings</w:t>
            </w:r>
            <w:r w:rsidRPr="002B432F">
              <w:rPr>
                <w:rFonts w:ascii="Calibri" w:hAnsi="Calibri" w:cs="Calibri"/>
                <w:bCs/>
                <w:lang w:val="en-US"/>
              </w:rPr>
              <w:t>?</w:t>
            </w:r>
          </w:p>
        </w:tc>
        <w:tc>
          <w:tcPr>
            <w:tcW w:w="606" w:type="dxa"/>
            <w:vAlign w:val="center"/>
          </w:tcPr>
          <w:p w14:paraId="368ED00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FCF788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7550BB85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2B432F" w:rsidRPr="002B432F" w14:paraId="19A82749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6D3AC5E8" w14:textId="33528DEA" w:rsidR="002B432F" w:rsidRPr="002B432F" w:rsidRDefault="002B432F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How many deaths were caused by fires in hospitals (2024)?</w:t>
            </w:r>
          </w:p>
        </w:tc>
        <w:tc>
          <w:tcPr>
            <w:tcW w:w="606" w:type="dxa"/>
            <w:vAlign w:val="center"/>
          </w:tcPr>
          <w:p w14:paraId="02C75783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3474E461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036A2207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2B432F" w:rsidRPr="002B432F" w14:paraId="1431FA14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62F7CC99" w14:textId="1267261E" w:rsidR="002B432F" w:rsidRPr="002B432F" w:rsidRDefault="002B432F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How many injured were caused by fires in hospitals (2024)?</w:t>
            </w:r>
          </w:p>
        </w:tc>
        <w:tc>
          <w:tcPr>
            <w:tcW w:w="606" w:type="dxa"/>
            <w:vAlign w:val="center"/>
          </w:tcPr>
          <w:p w14:paraId="5770E272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0AC1997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055E7819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2B432F" w:rsidRPr="002B432F" w14:paraId="13C13FFA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5C537E12" w14:textId="271CEDA2" w:rsidR="002B432F" w:rsidRPr="002B432F" w:rsidRDefault="002B432F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How many affected (non-death, non-injured) were caused by fires in hospitals (2024)?</w:t>
            </w:r>
          </w:p>
        </w:tc>
        <w:tc>
          <w:tcPr>
            <w:tcW w:w="606" w:type="dxa"/>
            <w:vAlign w:val="center"/>
          </w:tcPr>
          <w:p w14:paraId="0A186A35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65AF3BC8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0E956145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</w:tbl>
    <w:p w14:paraId="1422318C" w14:textId="77777777" w:rsidR="00B65BEA" w:rsidRPr="002B432F" w:rsidRDefault="00B65BEA" w:rsidP="00B65BE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7ED38825" w14:textId="77777777" w:rsidR="00B65BEA" w:rsidRPr="002B432F" w:rsidRDefault="00B65BEA" w:rsidP="00B65BEA">
      <w:pPr>
        <w:pageBreakBefore/>
        <w:jc w:val="center"/>
        <w:rPr>
          <w:rFonts w:ascii="Calibri" w:hAnsi="Calibri" w:cs="Calibri"/>
          <w:b/>
          <w:sz w:val="28"/>
          <w:szCs w:val="28"/>
          <w:lang w:val="en-US"/>
        </w:rPr>
      </w:pPr>
      <w:r w:rsidRPr="002B432F">
        <w:rPr>
          <w:rFonts w:ascii="Calibri" w:hAnsi="Calibri" w:cs="Calibri"/>
          <w:b/>
          <w:sz w:val="28"/>
          <w:szCs w:val="28"/>
          <w:lang w:val="en-US"/>
        </w:rPr>
        <w:lastRenderedPageBreak/>
        <w:t>Table 3</w:t>
      </w:r>
    </w:p>
    <w:p w14:paraId="141AEDCD" w14:textId="77777777" w:rsidR="00B65BEA" w:rsidRPr="002B432F" w:rsidRDefault="00B65BEA" w:rsidP="00B65BE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68219CC6" w14:textId="77777777" w:rsidR="00B65BEA" w:rsidRPr="002B432F" w:rsidRDefault="00B65BEA" w:rsidP="00B65BE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  <w:r w:rsidRPr="002B432F">
        <w:rPr>
          <w:rFonts w:ascii="Calibri" w:hAnsi="Calibri" w:cs="Calibri"/>
          <w:b/>
          <w:sz w:val="28"/>
          <w:szCs w:val="28"/>
          <w:lang w:val="en-US"/>
        </w:rPr>
        <w:t>Resume for data received from CTIF members</w:t>
      </w:r>
    </w:p>
    <w:p w14:paraId="6C8846D2" w14:textId="77777777" w:rsidR="00B65BEA" w:rsidRPr="002B432F" w:rsidRDefault="00B65BEA" w:rsidP="00B65BE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tbl>
      <w:tblPr>
        <w:tblW w:w="97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85"/>
        <w:gridCol w:w="1984"/>
        <w:gridCol w:w="1559"/>
        <w:gridCol w:w="4253"/>
      </w:tblGrid>
      <w:tr w:rsidR="00B65BEA" w:rsidRPr="002B432F" w14:paraId="6550B741" w14:textId="77777777" w:rsidTr="007140A5">
        <w:trPr>
          <w:trHeight w:val="231"/>
          <w:tblHeader/>
        </w:trPr>
        <w:tc>
          <w:tcPr>
            <w:tcW w:w="1985" w:type="dxa"/>
            <w:shd w:val="clear" w:color="auto" w:fill="92D050"/>
            <w:vAlign w:val="center"/>
          </w:tcPr>
          <w:p w14:paraId="4311DFE6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CTIF member state / Country</w:t>
            </w:r>
          </w:p>
        </w:tc>
        <w:tc>
          <w:tcPr>
            <w:tcW w:w="1984" w:type="dxa"/>
            <w:shd w:val="clear" w:color="auto" w:fill="92D050"/>
            <w:vAlign w:val="center"/>
          </w:tcPr>
          <w:p w14:paraId="1FC74CE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Data received</w:t>
            </w:r>
          </w:p>
        </w:tc>
        <w:tc>
          <w:tcPr>
            <w:tcW w:w="1559" w:type="dxa"/>
            <w:shd w:val="clear" w:color="auto" w:fill="92D050"/>
            <w:vAlign w:val="center"/>
          </w:tcPr>
          <w:p w14:paraId="3BDE054C" w14:textId="132D87EE" w:rsidR="00B65BEA" w:rsidRPr="002B432F" w:rsidRDefault="00B65BEA" w:rsidP="007140A5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“H</w:t>
            </w:r>
            <w:r w:rsidR="00892B30" w:rsidRPr="002B432F">
              <w:rPr>
                <w:rFonts w:ascii="Calibri" w:hAnsi="Calibri" w:cs="Calibri"/>
                <w:b/>
                <w:lang w:val="en-US"/>
              </w:rPr>
              <w:t>ospitals</w:t>
            </w:r>
            <w:r w:rsidRPr="002B432F">
              <w:rPr>
                <w:rFonts w:ascii="Calibri" w:hAnsi="Calibri" w:cs="Calibri"/>
                <w:b/>
                <w:lang w:val="en-US"/>
              </w:rPr>
              <w:t xml:space="preserve">” included? </w:t>
            </w:r>
          </w:p>
          <w:p w14:paraId="4F7E041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(Table 2)</w:t>
            </w:r>
          </w:p>
        </w:tc>
        <w:tc>
          <w:tcPr>
            <w:tcW w:w="4253" w:type="dxa"/>
            <w:shd w:val="clear" w:color="auto" w:fill="92D050"/>
            <w:vAlign w:val="center"/>
          </w:tcPr>
          <w:p w14:paraId="3070754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Remarks</w:t>
            </w:r>
          </w:p>
        </w:tc>
      </w:tr>
      <w:tr w:rsidR="00B65BEA" w:rsidRPr="002B432F" w14:paraId="73C9A273" w14:textId="77777777" w:rsidTr="007140A5">
        <w:trPr>
          <w:trHeight w:val="256"/>
        </w:trPr>
        <w:tc>
          <w:tcPr>
            <w:tcW w:w="1985" w:type="dxa"/>
            <w:vAlign w:val="center"/>
          </w:tcPr>
          <w:p w14:paraId="64931FDD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Austria</w:t>
            </w:r>
          </w:p>
        </w:tc>
        <w:tc>
          <w:tcPr>
            <w:tcW w:w="1984" w:type="dxa"/>
            <w:vAlign w:val="center"/>
          </w:tcPr>
          <w:p w14:paraId="7B3A46A9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</w:tcPr>
          <w:p w14:paraId="05B5B862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vAlign w:val="center"/>
          </w:tcPr>
          <w:p w14:paraId="276F4C2A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28DB809F" w14:textId="77777777" w:rsidTr="007140A5">
        <w:trPr>
          <w:trHeight w:val="238"/>
        </w:trPr>
        <w:tc>
          <w:tcPr>
            <w:tcW w:w="1985" w:type="dxa"/>
            <w:vAlign w:val="center"/>
          </w:tcPr>
          <w:p w14:paraId="196A02A7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Belarus</w:t>
            </w:r>
          </w:p>
        </w:tc>
        <w:tc>
          <w:tcPr>
            <w:tcW w:w="1984" w:type="dxa"/>
            <w:vAlign w:val="center"/>
          </w:tcPr>
          <w:p w14:paraId="12F4714D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</w:tcPr>
          <w:p w14:paraId="46AB460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vAlign w:val="center"/>
          </w:tcPr>
          <w:p w14:paraId="33AA5715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59D9EB60" w14:textId="77777777" w:rsidTr="007140A5">
        <w:trPr>
          <w:trHeight w:val="201"/>
        </w:trPr>
        <w:tc>
          <w:tcPr>
            <w:tcW w:w="1985" w:type="dxa"/>
            <w:vAlign w:val="center"/>
          </w:tcPr>
          <w:p w14:paraId="07E20BE3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Belgium</w:t>
            </w:r>
          </w:p>
        </w:tc>
        <w:tc>
          <w:tcPr>
            <w:tcW w:w="1984" w:type="dxa"/>
            <w:vAlign w:val="center"/>
          </w:tcPr>
          <w:p w14:paraId="05EEB8D1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</w:tcPr>
          <w:p w14:paraId="3234E9FE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vAlign w:val="center"/>
          </w:tcPr>
          <w:p w14:paraId="3301745D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3D629AF0" w14:textId="77777777" w:rsidTr="007140A5">
        <w:trPr>
          <w:trHeight w:val="201"/>
        </w:trPr>
        <w:tc>
          <w:tcPr>
            <w:tcW w:w="1985" w:type="dxa"/>
            <w:vAlign w:val="center"/>
          </w:tcPr>
          <w:p w14:paraId="1827A8AE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Bulgaria</w:t>
            </w:r>
          </w:p>
        </w:tc>
        <w:tc>
          <w:tcPr>
            <w:tcW w:w="1984" w:type="dxa"/>
            <w:vAlign w:val="center"/>
          </w:tcPr>
          <w:p w14:paraId="447ED6C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</w:tcPr>
          <w:p w14:paraId="510279A4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vAlign w:val="center"/>
          </w:tcPr>
          <w:p w14:paraId="67017140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72903346" w14:textId="77777777" w:rsidTr="007140A5">
        <w:trPr>
          <w:trHeight w:val="201"/>
        </w:trPr>
        <w:tc>
          <w:tcPr>
            <w:tcW w:w="1985" w:type="dxa"/>
            <w:vAlign w:val="center"/>
          </w:tcPr>
          <w:p w14:paraId="0ADEB83E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Canada</w:t>
            </w:r>
          </w:p>
        </w:tc>
        <w:tc>
          <w:tcPr>
            <w:tcW w:w="1984" w:type="dxa"/>
            <w:vAlign w:val="center"/>
          </w:tcPr>
          <w:p w14:paraId="1D4EC7D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</w:tcPr>
          <w:p w14:paraId="7255481D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vAlign w:val="center"/>
          </w:tcPr>
          <w:p w14:paraId="4CBC658A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5132530A" w14:textId="77777777" w:rsidTr="007140A5">
        <w:trPr>
          <w:trHeight w:val="201"/>
        </w:trPr>
        <w:tc>
          <w:tcPr>
            <w:tcW w:w="1985" w:type="dxa"/>
            <w:vAlign w:val="center"/>
          </w:tcPr>
          <w:p w14:paraId="210C03F6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Croatia</w:t>
            </w:r>
          </w:p>
        </w:tc>
        <w:tc>
          <w:tcPr>
            <w:tcW w:w="1984" w:type="dxa"/>
            <w:vAlign w:val="center"/>
          </w:tcPr>
          <w:p w14:paraId="6500ADD6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</w:tcPr>
          <w:p w14:paraId="6619D0CB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vAlign w:val="center"/>
          </w:tcPr>
          <w:p w14:paraId="076BE4B9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20326319" w14:textId="77777777" w:rsidTr="007140A5">
        <w:trPr>
          <w:trHeight w:val="201"/>
        </w:trPr>
        <w:tc>
          <w:tcPr>
            <w:tcW w:w="1985" w:type="dxa"/>
            <w:vAlign w:val="center"/>
          </w:tcPr>
          <w:p w14:paraId="12A88B90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Cyprus</w:t>
            </w:r>
          </w:p>
        </w:tc>
        <w:tc>
          <w:tcPr>
            <w:tcW w:w="1984" w:type="dxa"/>
            <w:vAlign w:val="center"/>
          </w:tcPr>
          <w:p w14:paraId="66FEE07D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</w:tcPr>
          <w:p w14:paraId="5AF6F8B2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vAlign w:val="center"/>
          </w:tcPr>
          <w:p w14:paraId="4FAFA3F9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62B21E1E" w14:textId="77777777" w:rsidTr="007140A5">
        <w:trPr>
          <w:trHeight w:val="294"/>
        </w:trPr>
        <w:tc>
          <w:tcPr>
            <w:tcW w:w="1985" w:type="dxa"/>
            <w:vAlign w:val="center"/>
          </w:tcPr>
          <w:p w14:paraId="48106F2D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Czech Republic</w:t>
            </w:r>
          </w:p>
        </w:tc>
        <w:tc>
          <w:tcPr>
            <w:tcW w:w="1984" w:type="dxa"/>
            <w:vAlign w:val="center"/>
          </w:tcPr>
          <w:p w14:paraId="3985FAE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</w:tcPr>
          <w:p w14:paraId="63F806F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vAlign w:val="center"/>
          </w:tcPr>
          <w:p w14:paraId="3D2F829A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2998AF4F" w14:textId="77777777" w:rsidTr="007140A5">
        <w:trPr>
          <w:trHeight w:val="201"/>
        </w:trPr>
        <w:tc>
          <w:tcPr>
            <w:tcW w:w="1985" w:type="dxa"/>
            <w:vAlign w:val="center"/>
          </w:tcPr>
          <w:p w14:paraId="663A4C5F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Denmark</w:t>
            </w:r>
          </w:p>
        </w:tc>
        <w:tc>
          <w:tcPr>
            <w:tcW w:w="1984" w:type="dxa"/>
            <w:vAlign w:val="center"/>
          </w:tcPr>
          <w:p w14:paraId="6590D2CB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</w:tcPr>
          <w:p w14:paraId="7FF3A05E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vAlign w:val="center"/>
          </w:tcPr>
          <w:p w14:paraId="405C2232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11BE134D" w14:textId="77777777" w:rsidTr="007140A5">
        <w:trPr>
          <w:trHeight w:val="201"/>
        </w:trPr>
        <w:tc>
          <w:tcPr>
            <w:tcW w:w="1985" w:type="dxa"/>
            <w:vAlign w:val="center"/>
          </w:tcPr>
          <w:p w14:paraId="618A26B0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Estonia</w:t>
            </w:r>
          </w:p>
        </w:tc>
        <w:tc>
          <w:tcPr>
            <w:tcW w:w="1984" w:type="dxa"/>
            <w:vAlign w:val="center"/>
          </w:tcPr>
          <w:p w14:paraId="0BFB2899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</w:tcPr>
          <w:p w14:paraId="3D513652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vAlign w:val="center"/>
          </w:tcPr>
          <w:p w14:paraId="6F9DBF3A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4EDF4AA2" w14:textId="77777777" w:rsidTr="007140A5">
        <w:trPr>
          <w:trHeight w:val="201"/>
        </w:trPr>
        <w:tc>
          <w:tcPr>
            <w:tcW w:w="1985" w:type="dxa"/>
            <w:vAlign w:val="center"/>
          </w:tcPr>
          <w:p w14:paraId="43F734EF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Finland</w:t>
            </w:r>
          </w:p>
        </w:tc>
        <w:tc>
          <w:tcPr>
            <w:tcW w:w="1984" w:type="dxa"/>
            <w:vAlign w:val="center"/>
          </w:tcPr>
          <w:p w14:paraId="7DB684FE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</w:tcPr>
          <w:p w14:paraId="5E19121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vAlign w:val="center"/>
          </w:tcPr>
          <w:p w14:paraId="02D8B689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5E1D0FD2" w14:textId="77777777" w:rsidTr="007140A5">
        <w:trPr>
          <w:trHeight w:val="201"/>
        </w:trPr>
        <w:tc>
          <w:tcPr>
            <w:tcW w:w="1985" w:type="dxa"/>
            <w:vAlign w:val="center"/>
          </w:tcPr>
          <w:p w14:paraId="673F10C7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France</w:t>
            </w:r>
          </w:p>
        </w:tc>
        <w:tc>
          <w:tcPr>
            <w:tcW w:w="1984" w:type="dxa"/>
            <w:vAlign w:val="center"/>
          </w:tcPr>
          <w:p w14:paraId="797390A9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</w:tcPr>
          <w:p w14:paraId="61819296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vAlign w:val="center"/>
          </w:tcPr>
          <w:p w14:paraId="42E1739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19A87A6A" w14:textId="77777777" w:rsidTr="007140A5">
        <w:trPr>
          <w:trHeight w:val="201"/>
        </w:trPr>
        <w:tc>
          <w:tcPr>
            <w:tcW w:w="1985" w:type="dxa"/>
            <w:vAlign w:val="center"/>
          </w:tcPr>
          <w:p w14:paraId="1BF4D790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Germany</w:t>
            </w:r>
          </w:p>
        </w:tc>
        <w:tc>
          <w:tcPr>
            <w:tcW w:w="1984" w:type="dxa"/>
            <w:vAlign w:val="center"/>
          </w:tcPr>
          <w:p w14:paraId="1AFE74D9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</w:tcPr>
          <w:p w14:paraId="2ED571E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vAlign w:val="center"/>
          </w:tcPr>
          <w:p w14:paraId="4D7EEF20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375614A2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6F6CFB8A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Greece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42FABE7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2869B346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7A0F4850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31A53719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7C625028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Hungary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62AA0F68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311DF2CE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64F8A37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360CBCD7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A3F8C81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Ira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62FE0335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45CDF9F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09FC7B24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09219BD9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1B556C1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Ireland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44CDEB00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2ABD4461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39F50DDD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41EE3633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69648F06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Italy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51CFC60D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2AEDB7A4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7CAADD06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31E141F5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6AA228A7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Japa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69FE7E9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34C0EB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77DE9AB0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6C17D3E8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9AC1CC3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Latvia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4AD826A0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14EB465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236B729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4B8D3AE6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69296F4D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Liechtenstei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759FDF45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1145556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2BEA034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422A7860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04195D8E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Lithuania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5C26B57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40BE4B4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6751A4C1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10ECF1CE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7258C2CE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Luxemburg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5236410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066ACFC5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4AB15A95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6D0CEB17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6D051FFC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etherlands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78A8F091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0421EBC8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245F09E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24D10C4D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3A3C652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orway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5CFC0018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4A9C7D6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708476DE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0334CD06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02D19DF3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Poland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3EA51AB1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EFDC09B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47D2F604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0A9AE249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1BAA234B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Portugal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6918ABFE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728B2582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5F2ADE31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31898E70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72E7ADE2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Republic of Korea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3D06AD1D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442C0EA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693BADDB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7FC174E5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052A3D67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Romania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40823C4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F507CC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2DCF2B6B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457451B3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3BAE6AE8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Russia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2D48078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3F56415A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6B15FC1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7841B23B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1A6F0FFA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Serbia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31C4BC64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37C289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2D2ED22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0806F7BB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0B5F6FE2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Slovakia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6753DAA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16F9648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7891AF82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0637E831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0E5A6AD2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Slovenia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3DC0C25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26ED8650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01466FB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65246576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9D36231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Spai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2D6AAE3A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70AAB900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608839F5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4C9D887E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40554A91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Swede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231A6954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47478E6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1F2E41C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45B4B106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528A1B85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Switzerland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174E9DAD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3E03BFF4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30E7BFC5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127BACFF" w14:textId="77777777" w:rsidTr="007140A5">
        <w:trPr>
          <w:trHeight w:val="238"/>
        </w:trPr>
        <w:tc>
          <w:tcPr>
            <w:tcW w:w="1985" w:type="dxa"/>
            <w:vAlign w:val="center"/>
          </w:tcPr>
          <w:p w14:paraId="3FF7FF75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Ukraine</w:t>
            </w:r>
          </w:p>
        </w:tc>
        <w:tc>
          <w:tcPr>
            <w:tcW w:w="1984" w:type="dxa"/>
            <w:vAlign w:val="center"/>
          </w:tcPr>
          <w:p w14:paraId="281001E6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09259898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vAlign w:val="center"/>
          </w:tcPr>
          <w:p w14:paraId="025BB000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3C0B4451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DA86092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UK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2F8D98C8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62AFF0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1A86AF99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3DD6E197" w14:textId="77777777" w:rsidTr="007140A5">
        <w:trPr>
          <w:trHeight w:val="256"/>
        </w:trPr>
        <w:tc>
          <w:tcPr>
            <w:tcW w:w="1985" w:type="dxa"/>
            <w:vAlign w:val="center"/>
          </w:tcPr>
          <w:p w14:paraId="1748B90F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USA</w:t>
            </w:r>
          </w:p>
        </w:tc>
        <w:tc>
          <w:tcPr>
            <w:tcW w:w="1984" w:type="dxa"/>
            <w:vAlign w:val="center"/>
          </w:tcPr>
          <w:p w14:paraId="5BF041E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</w:tcPr>
          <w:p w14:paraId="2B1DF3E5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vAlign w:val="center"/>
          </w:tcPr>
          <w:p w14:paraId="37226704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6A5ABE36" w14:textId="77777777" w:rsidTr="007140A5">
        <w:trPr>
          <w:trHeight w:val="25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77992F39" w14:textId="77777777" w:rsidR="00B65BEA" w:rsidRPr="002B432F" w:rsidRDefault="00B65BEA" w:rsidP="007140A5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Vatica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4AB5A7F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35F8F410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2AB7DB09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</w:tbl>
    <w:p w14:paraId="284EEE5D" w14:textId="77777777" w:rsidR="00B65BEA" w:rsidRPr="002B432F" w:rsidRDefault="00B65BEA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sectPr w:rsidR="00B65BEA" w:rsidRPr="002B432F" w:rsidSect="009C16D6">
      <w:headerReference w:type="first" r:id="rId11"/>
      <w:footerReference w:type="first" r:id="rId12"/>
      <w:pgSz w:w="11906" w:h="16838"/>
      <w:pgMar w:top="1134" w:right="851" w:bottom="1134" w:left="1418" w:header="720" w:footer="72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B4EF04" w14:textId="77777777" w:rsidR="002A1726" w:rsidRDefault="002A1726" w:rsidP="00A04AB7">
      <w:r>
        <w:separator/>
      </w:r>
    </w:p>
  </w:endnote>
  <w:endnote w:type="continuationSeparator" w:id="0">
    <w:p w14:paraId="5861D602" w14:textId="77777777" w:rsidR="002A1726" w:rsidRDefault="002A1726" w:rsidP="00A04A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3E5E6" w14:textId="02BE132B" w:rsidR="00EC6095" w:rsidRPr="00F71C83" w:rsidRDefault="00EC6095" w:rsidP="00EC6095">
    <w:pPr>
      <w:pStyle w:val="Footer"/>
      <w:jc w:val="center"/>
      <w:rPr>
        <w:lang w:val="de-DE"/>
      </w:rPr>
    </w:pPr>
    <w:r>
      <w:rPr>
        <w:lang w:val="de-DE"/>
      </w:rPr>
      <w:t xml:space="preserve">Page </w:t>
    </w:r>
    <w:r>
      <w:rPr>
        <w:lang w:val="de-DE"/>
      </w:rPr>
      <w:fldChar w:fldCharType="begin"/>
    </w:r>
    <w:r>
      <w:rPr>
        <w:lang w:val="de-DE"/>
      </w:rPr>
      <w:instrText xml:space="preserve"> PAGE  \* Arabic  \* MERGEFORMAT </w:instrText>
    </w:r>
    <w:r>
      <w:rPr>
        <w:lang w:val="de-DE"/>
      </w:rPr>
      <w:fldChar w:fldCharType="separate"/>
    </w:r>
    <w:r>
      <w:rPr>
        <w:lang w:val="de-DE"/>
      </w:rPr>
      <w:t>3</w:t>
    </w:r>
    <w:r>
      <w:rPr>
        <w:lang w:val="de-DE"/>
      </w:rPr>
      <w:fldChar w:fldCharType="end"/>
    </w:r>
    <w:r>
      <w:rPr>
        <w:lang w:val="de-DE"/>
      </w:rPr>
      <w:t xml:space="preserve"> </w:t>
    </w:r>
    <w:proofErr w:type="spellStart"/>
    <w:r>
      <w:rPr>
        <w:lang w:val="de-DE"/>
      </w:rPr>
      <w:t>of</w:t>
    </w:r>
    <w:proofErr w:type="spellEnd"/>
    <w:r>
      <w:rPr>
        <w:lang w:val="de-DE"/>
      </w:rPr>
      <w:t xml:space="preserve"> </w:t>
    </w:r>
    <w:r>
      <w:rPr>
        <w:lang w:val="de-DE"/>
      </w:rPr>
      <w:fldChar w:fldCharType="begin"/>
    </w:r>
    <w:r>
      <w:rPr>
        <w:lang w:val="de-DE"/>
      </w:rPr>
      <w:instrText xml:space="preserve"> NUMPAGES  \* Arabic  \* MERGEFORMAT </w:instrText>
    </w:r>
    <w:r>
      <w:rPr>
        <w:lang w:val="de-DE"/>
      </w:rPr>
      <w:fldChar w:fldCharType="separate"/>
    </w:r>
    <w:r>
      <w:rPr>
        <w:lang w:val="de-DE"/>
      </w:rPr>
      <w:t>3</w:t>
    </w:r>
    <w:r>
      <w:rPr>
        <w:lang w:val="de-DE"/>
      </w:rPr>
      <w:fldChar w:fldCharType="end"/>
    </w:r>
    <w:r>
      <w:rPr>
        <w:lang w:val="de-DE"/>
      </w:rPr>
      <w:t xml:space="preserve"> (Status: </w:t>
    </w:r>
    <w:r>
      <w:rPr>
        <w:lang w:val="de-DE"/>
      </w:rPr>
      <w:fldChar w:fldCharType="begin"/>
    </w:r>
    <w:r>
      <w:rPr>
        <w:lang w:val="de-DE"/>
      </w:rPr>
      <w:instrText xml:space="preserve"> DATE  \@ "dd.MM.yyyy"  \* MERGEFORMAT </w:instrText>
    </w:r>
    <w:r>
      <w:rPr>
        <w:lang w:val="de-DE"/>
      </w:rPr>
      <w:fldChar w:fldCharType="separate"/>
    </w:r>
    <w:r w:rsidR="00E14878">
      <w:rPr>
        <w:noProof/>
        <w:lang w:val="de-DE"/>
      </w:rPr>
      <w:t>12.11.2025</w:t>
    </w:r>
    <w:r>
      <w:rPr>
        <w:lang w:val="de-DE"/>
      </w:rPr>
      <w:fldChar w:fldCharType="end"/>
    </w:r>
    <w:r>
      <w:rPr>
        <w:lang w:val="de-DE"/>
      </w:rPr>
      <w:t>)</w:t>
    </w:r>
  </w:p>
  <w:p w14:paraId="7C878AB5" w14:textId="77777777" w:rsidR="00EC6095" w:rsidRDefault="00EC60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A6C193" w14:textId="77777777" w:rsidR="002A1726" w:rsidRDefault="002A1726" w:rsidP="00A04AB7">
      <w:r>
        <w:separator/>
      </w:r>
    </w:p>
  </w:footnote>
  <w:footnote w:type="continuationSeparator" w:id="0">
    <w:p w14:paraId="04050602" w14:textId="77777777" w:rsidR="002A1726" w:rsidRDefault="002A1726" w:rsidP="00A04A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21DB10" w14:textId="37814E69" w:rsidR="00A04AB7" w:rsidRPr="00C94F48" w:rsidRDefault="000262EC" w:rsidP="00533CED">
    <w:pPr>
      <w:pStyle w:val="Heading7"/>
      <w:spacing w:before="0" w:after="0"/>
      <w:jc w:val="center"/>
      <w:rPr>
        <w:b/>
        <w:sz w:val="28"/>
        <w:szCs w:val="28"/>
        <w:lang w:val="en-US"/>
      </w:rPr>
    </w:pPr>
    <w:r>
      <w:rPr>
        <w:noProof/>
        <w:sz w:val="16"/>
        <w:lang w:val="en-GB"/>
      </w:rPr>
      <w:drawing>
        <wp:inline distT="0" distB="0" distL="0" distR="0" wp14:anchorId="460A5607" wp14:editId="2A9BD684">
          <wp:extent cx="1781175" cy="8382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04AB7" w:rsidRPr="00A04AB7">
      <w:rPr>
        <w:b/>
        <w:sz w:val="28"/>
        <w:szCs w:val="28"/>
        <w:lang w:val="en-US"/>
      </w:rPr>
      <w:t xml:space="preserve"> </w:t>
    </w:r>
    <w:r w:rsidR="00A04AB7">
      <w:rPr>
        <w:b/>
        <w:sz w:val="28"/>
        <w:szCs w:val="28"/>
        <w:lang w:val="en-US"/>
      </w:rPr>
      <w:tab/>
    </w:r>
    <w:r w:rsidR="00533CED">
      <w:rPr>
        <w:b/>
        <w:sz w:val="28"/>
        <w:szCs w:val="28"/>
        <w:lang w:val="en-US"/>
      </w:rPr>
      <w:tab/>
    </w:r>
    <w:r w:rsidR="00A04AB7" w:rsidRPr="00A04AB7">
      <w:rPr>
        <w:b/>
        <w:sz w:val="48"/>
        <w:szCs w:val="48"/>
        <w:lang w:val="en-US"/>
      </w:rPr>
      <w:t xml:space="preserve">Center of </w:t>
    </w:r>
    <w:smartTag w:uri="urn:schemas-microsoft-com:office:smarttags" w:element="PlaceName">
      <w:r w:rsidR="00A04AB7" w:rsidRPr="00A04AB7">
        <w:rPr>
          <w:b/>
          <w:sz w:val="48"/>
          <w:szCs w:val="48"/>
          <w:lang w:val="en-US"/>
        </w:rPr>
        <w:t>Fire</w:t>
      </w:r>
    </w:smartTag>
    <w:r w:rsidR="00A04AB7" w:rsidRPr="00A04AB7">
      <w:rPr>
        <w:b/>
        <w:sz w:val="48"/>
        <w:szCs w:val="48"/>
        <w:lang w:val="en-US"/>
      </w:rPr>
      <w:t xml:space="preserve"> Statistics</w:t>
    </w:r>
  </w:p>
  <w:p w14:paraId="45DDDC5D" w14:textId="3B115F7B" w:rsidR="00A04AB7" w:rsidRDefault="000262EC" w:rsidP="00A04AB7">
    <w:pPr>
      <w:jc w:val="center"/>
      <w:rPr>
        <w:b/>
        <w:sz w:val="36"/>
        <w:lang w:val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59311E1" wp14:editId="639DE2C4">
              <wp:simplePos x="0" y="0"/>
              <wp:positionH relativeFrom="column">
                <wp:posOffset>0</wp:posOffset>
              </wp:positionH>
              <wp:positionV relativeFrom="paragraph">
                <wp:posOffset>56515</wp:posOffset>
              </wp:positionV>
              <wp:extent cx="6367145" cy="209550"/>
              <wp:effectExtent l="0" t="0" r="0" b="635"/>
              <wp:wrapNone/>
              <wp:docPr id="149953983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67145" cy="2095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219538" w14:textId="042F0E3F" w:rsidR="00A04AB7" w:rsidRPr="00533CED" w:rsidRDefault="002F1A0A" w:rsidP="00A04AB7">
                          <w:pPr>
                            <w:rPr>
                              <w:b/>
                              <w:bCs/>
                              <w:color w:val="000000"/>
                              <w:sz w:val="24"/>
                              <w:szCs w:val="24"/>
                              <w:lang w:val="fr-SN"/>
                            </w:rPr>
                          </w:pPr>
                          <w:r>
                            <w:rPr>
                              <w:b/>
                              <w:sz w:val="22"/>
                              <w:szCs w:val="22"/>
                              <w:lang w:val="fr-SN"/>
                            </w:rPr>
                            <w:tab/>
                          </w:r>
                          <w:r>
                            <w:rPr>
                              <w:b/>
                              <w:sz w:val="22"/>
                              <w:szCs w:val="22"/>
                              <w:lang w:val="fr-SN"/>
                            </w:rPr>
                            <w:tab/>
                          </w:r>
                          <w:r w:rsidR="00A04AB7" w:rsidRPr="00A04AB7">
                            <w:rPr>
                              <w:b/>
                              <w:sz w:val="22"/>
                              <w:szCs w:val="22"/>
                              <w:lang w:val="fr-SN"/>
                            </w:rPr>
                            <w:tab/>
                          </w:r>
                          <w:r w:rsidR="00533CED">
                            <w:rPr>
                              <w:b/>
                              <w:sz w:val="22"/>
                              <w:szCs w:val="22"/>
                              <w:lang w:val="fr-SN"/>
                            </w:rPr>
                            <w:tab/>
                          </w:r>
                          <w:r w:rsidR="00533CED">
                            <w:rPr>
                              <w:b/>
                              <w:sz w:val="22"/>
                              <w:szCs w:val="22"/>
                              <w:lang w:val="fr-SN"/>
                            </w:rPr>
                            <w:tab/>
                          </w:r>
                          <w:r w:rsidR="00A04AB7" w:rsidRPr="00A04AB7">
                            <w:rPr>
                              <w:b/>
                              <w:sz w:val="22"/>
                              <w:szCs w:val="22"/>
                              <w:lang w:val="fr-SN"/>
                            </w:rPr>
                            <w:tab/>
                          </w:r>
                          <w:r w:rsidR="002E2087" w:rsidRPr="00A04AB7">
                            <w:rPr>
                              <w:b/>
                              <w:sz w:val="22"/>
                              <w:szCs w:val="22"/>
                              <w:lang w:val="fr-SN"/>
                            </w:rPr>
                            <w:t>Email :</w:t>
                          </w:r>
                          <w:r w:rsidR="00A04AB7" w:rsidRPr="00A04AB7">
                            <w:rPr>
                              <w:b/>
                              <w:sz w:val="22"/>
                              <w:szCs w:val="22"/>
                              <w:lang w:val="fr-SN"/>
                            </w:rPr>
                            <w:t xml:space="preserve"> </w:t>
                          </w:r>
                          <w:hyperlink r:id="rId2" w:anchor="compose?to=%22drpeterwagner%22%20%3Cdrpeterwagner%40freenet.de%3E" w:history="1">
                            <w:r w:rsidR="00A04AB7" w:rsidRPr="00533CED">
                              <w:rPr>
                                <w:rStyle w:val="Hyperlink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none"/>
                                <w:lang w:val="fr-SN"/>
                              </w:rPr>
                              <w:t>drpeterwagner@freenet.de</w:t>
                            </w:r>
                          </w:hyperlink>
                          <w:r w:rsidR="00A04AB7" w:rsidRPr="00533CED">
                            <w:rPr>
                              <w:b/>
                              <w:bCs/>
                              <w:color w:val="000000"/>
                              <w:sz w:val="24"/>
                              <w:szCs w:val="24"/>
                              <w:lang w:val="fr-SN"/>
                            </w:rPr>
                            <w:t xml:space="preserve">, </w:t>
                          </w:r>
                          <w:r w:rsidR="00A04AB7" w:rsidRPr="00533CED">
                            <w:rPr>
                              <w:b/>
                              <w:sz w:val="22"/>
                              <w:szCs w:val="22"/>
                              <w:lang w:val="fr-SN"/>
                            </w:rPr>
                            <w:t>contact@ctif.org</w:t>
                          </w:r>
                        </w:p>
                      </w:txbxContent>
                    </wps:txbx>
                    <wps:bodyPr rot="0" vert="horz" wrap="square" lIns="18000" tIns="10800" rIns="18000" bIns="108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9311E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0;margin-top:4.45pt;width:501.35pt;height:1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" stroked="f">
              <v:textbox inset=".5mm,.3mm,.5mm,.3mm">
                <w:txbxContent>
                  <w:p w14:paraId="46219538" w14:textId="042F0E3F" w:rsidR="00A04AB7" w:rsidRPr="00533CED" w:rsidRDefault="002F1A0A" w:rsidP="00A04AB7">
                    <w:pPr>
                      <w:rPr>
                        <w:b/>
                        <w:bCs/>
                        <w:color w:val="000000"/>
                        <w:sz w:val="24"/>
                        <w:szCs w:val="24"/>
                        <w:lang w:val="fr-SN"/>
                      </w:rPr>
                    </w:pPr>
                    <w:r>
                      <w:rPr>
                        <w:b/>
                        <w:sz w:val="22"/>
                        <w:szCs w:val="22"/>
                        <w:lang w:val="fr-SN"/>
                      </w:rPr>
                      <w:tab/>
                    </w:r>
                    <w:r>
                      <w:rPr>
                        <w:b/>
                        <w:sz w:val="22"/>
                        <w:szCs w:val="22"/>
                        <w:lang w:val="fr-SN"/>
                      </w:rPr>
                      <w:tab/>
                    </w:r>
                    <w:r w:rsidR="00A04AB7" w:rsidRPr="00A04AB7">
                      <w:rPr>
                        <w:b/>
                        <w:sz w:val="22"/>
                        <w:szCs w:val="22"/>
                        <w:lang w:val="fr-SN"/>
                      </w:rPr>
                      <w:tab/>
                    </w:r>
                    <w:r w:rsidR="00533CED">
                      <w:rPr>
                        <w:b/>
                        <w:sz w:val="22"/>
                        <w:szCs w:val="22"/>
                        <w:lang w:val="fr-SN"/>
                      </w:rPr>
                      <w:tab/>
                    </w:r>
                    <w:r w:rsidR="00533CED">
                      <w:rPr>
                        <w:b/>
                        <w:sz w:val="22"/>
                        <w:szCs w:val="22"/>
                        <w:lang w:val="fr-SN"/>
                      </w:rPr>
                      <w:tab/>
                    </w:r>
                    <w:r w:rsidR="00A04AB7" w:rsidRPr="00A04AB7">
                      <w:rPr>
                        <w:b/>
                        <w:sz w:val="22"/>
                        <w:szCs w:val="22"/>
                        <w:lang w:val="fr-SN"/>
                      </w:rPr>
                      <w:tab/>
                    </w:r>
                    <w:r w:rsidR="002E2087" w:rsidRPr="00A04AB7">
                      <w:rPr>
                        <w:b/>
                        <w:sz w:val="22"/>
                        <w:szCs w:val="22"/>
                        <w:lang w:val="fr-SN"/>
                      </w:rPr>
                      <w:t>Email :</w:t>
                    </w:r>
                    <w:r w:rsidR="00A04AB7" w:rsidRPr="00A04AB7">
                      <w:rPr>
                        <w:b/>
                        <w:sz w:val="22"/>
                        <w:szCs w:val="22"/>
                        <w:lang w:val="fr-SN"/>
                      </w:rPr>
                      <w:t xml:space="preserve"> </w:t>
                    </w:r>
                    <w:hyperlink r:id="rId3" w:anchor="compose?to=%22drpeterwagner%22%20%3Cdrpeterwagner%40freenet.de%3E" w:history="1">
                      <w:r w:rsidR="00A04AB7" w:rsidRPr="00533CED">
                        <w:rPr>
                          <w:rStyle w:val="Hyperlink"/>
                          <w:b/>
                          <w:bCs/>
                          <w:color w:val="000000"/>
                          <w:sz w:val="24"/>
                          <w:szCs w:val="24"/>
                          <w:u w:val="none"/>
                          <w:lang w:val="fr-SN"/>
                        </w:rPr>
                        <w:t>drpeterwagner@freenet.de</w:t>
                      </w:r>
                    </w:hyperlink>
                    <w:r w:rsidR="00A04AB7" w:rsidRPr="00533CED">
                      <w:rPr>
                        <w:b/>
                        <w:bCs/>
                        <w:color w:val="000000"/>
                        <w:sz w:val="24"/>
                        <w:szCs w:val="24"/>
                        <w:lang w:val="fr-SN"/>
                      </w:rPr>
                      <w:t xml:space="preserve">, </w:t>
                    </w:r>
                    <w:r w:rsidR="00A04AB7" w:rsidRPr="00533CED">
                      <w:rPr>
                        <w:b/>
                        <w:sz w:val="22"/>
                        <w:szCs w:val="22"/>
                        <w:lang w:val="fr-SN"/>
                      </w:rPr>
                      <w:t>contact@ctif.org</w:t>
                    </w:r>
                  </w:p>
                </w:txbxContent>
              </v:textbox>
            </v:shape>
          </w:pict>
        </mc:Fallback>
      </mc:AlternateContent>
    </w:r>
  </w:p>
  <w:p w14:paraId="6B5BB6D2" w14:textId="77777777" w:rsidR="00A04AB7" w:rsidRPr="00A04AB7" w:rsidRDefault="00A04AB7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25792"/>
    <w:multiLevelType w:val="hybridMultilevel"/>
    <w:tmpl w:val="D03C0ECE"/>
    <w:lvl w:ilvl="0" w:tplc="9BA807E8">
      <w:start w:val="5"/>
      <w:numFmt w:val="decimal"/>
      <w:lvlText w:val="%1."/>
      <w:lvlJc w:val="left"/>
      <w:pPr>
        <w:ind w:left="571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91" w:hanging="360"/>
      </w:pPr>
    </w:lvl>
    <w:lvl w:ilvl="2" w:tplc="0407001B" w:tentative="1">
      <w:start w:val="1"/>
      <w:numFmt w:val="lowerRoman"/>
      <w:lvlText w:val="%3."/>
      <w:lvlJc w:val="right"/>
      <w:pPr>
        <w:ind w:left="2011" w:hanging="180"/>
      </w:pPr>
    </w:lvl>
    <w:lvl w:ilvl="3" w:tplc="0407000F" w:tentative="1">
      <w:start w:val="1"/>
      <w:numFmt w:val="decimal"/>
      <w:lvlText w:val="%4."/>
      <w:lvlJc w:val="left"/>
      <w:pPr>
        <w:ind w:left="2731" w:hanging="360"/>
      </w:pPr>
    </w:lvl>
    <w:lvl w:ilvl="4" w:tplc="04070019" w:tentative="1">
      <w:start w:val="1"/>
      <w:numFmt w:val="lowerLetter"/>
      <w:lvlText w:val="%5."/>
      <w:lvlJc w:val="left"/>
      <w:pPr>
        <w:ind w:left="3451" w:hanging="360"/>
      </w:pPr>
    </w:lvl>
    <w:lvl w:ilvl="5" w:tplc="0407001B" w:tentative="1">
      <w:start w:val="1"/>
      <w:numFmt w:val="lowerRoman"/>
      <w:lvlText w:val="%6."/>
      <w:lvlJc w:val="right"/>
      <w:pPr>
        <w:ind w:left="4171" w:hanging="180"/>
      </w:pPr>
    </w:lvl>
    <w:lvl w:ilvl="6" w:tplc="0407000F" w:tentative="1">
      <w:start w:val="1"/>
      <w:numFmt w:val="decimal"/>
      <w:lvlText w:val="%7."/>
      <w:lvlJc w:val="left"/>
      <w:pPr>
        <w:ind w:left="4891" w:hanging="360"/>
      </w:pPr>
    </w:lvl>
    <w:lvl w:ilvl="7" w:tplc="04070019" w:tentative="1">
      <w:start w:val="1"/>
      <w:numFmt w:val="lowerLetter"/>
      <w:lvlText w:val="%8."/>
      <w:lvlJc w:val="left"/>
      <w:pPr>
        <w:ind w:left="5611" w:hanging="360"/>
      </w:pPr>
    </w:lvl>
    <w:lvl w:ilvl="8" w:tplc="0407001B" w:tentative="1">
      <w:start w:val="1"/>
      <w:numFmt w:val="lowerRoman"/>
      <w:lvlText w:val="%9."/>
      <w:lvlJc w:val="right"/>
      <w:pPr>
        <w:ind w:left="6331" w:hanging="180"/>
      </w:pPr>
    </w:lvl>
  </w:abstractNum>
  <w:abstractNum w:abstractNumId="1" w15:restartNumberingAfterBreak="0">
    <w:nsid w:val="12AD1E26"/>
    <w:multiLevelType w:val="hybridMultilevel"/>
    <w:tmpl w:val="1464971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E4940"/>
    <w:multiLevelType w:val="hybridMultilevel"/>
    <w:tmpl w:val="756E972C"/>
    <w:lvl w:ilvl="0" w:tplc="253E0962">
      <w:start w:val="9"/>
      <w:numFmt w:val="bullet"/>
      <w:lvlText w:val="-"/>
      <w:lvlJc w:val="left"/>
      <w:pPr>
        <w:ind w:left="405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1F0243E6"/>
    <w:multiLevelType w:val="hybridMultilevel"/>
    <w:tmpl w:val="67BC30D4"/>
    <w:lvl w:ilvl="0" w:tplc="36607C8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42AC8"/>
    <w:multiLevelType w:val="hybridMultilevel"/>
    <w:tmpl w:val="50DC6FA2"/>
    <w:lvl w:ilvl="0" w:tplc="10167274">
      <w:start w:val="7"/>
      <w:numFmt w:val="decimal"/>
      <w:lvlText w:val="%1."/>
      <w:lvlJc w:val="left"/>
      <w:pPr>
        <w:ind w:left="571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91" w:hanging="360"/>
      </w:pPr>
    </w:lvl>
    <w:lvl w:ilvl="2" w:tplc="0407001B" w:tentative="1">
      <w:start w:val="1"/>
      <w:numFmt w:val="lowerRoman"/>
      <w:lvlText w:val="%3."/>
      <w:lvlJc w:val="right"/>
      <w:pPr>
        <w:ind w:left="2011" w:hanging="180"/>
      </w:pPr>
    </w:lvl>
    <w:lvl w:ilvl="3" w:tplc="0407000F" w:tentative="1">
      <w:start w:val="1"/>
      <w:numFmt w:val="decimal"/>
      <w:lvlText w:val="%4."/>
      <w:lvlJc w:val="left"/>
      <w:pPr>
        <w:ind w:left="2731" w:hanging="360"/>
      </w:pPr>
    </w:lvl>
    <w:lvl w:ilvl="4" w:tplc="04070019" w:tentative="1">
      <w:start w:val="1"/>
      <w:numFmt w:val="lowerLetter"/>
      <w:lvlText w:val="%5."/>
      <w:lvlJc w:val="left"/>
      <w:pPr>
        <w:ind w:left="3451" w:hanging="360"/>
      </w:pPr>
    </w:lvl>
    <w:lvl w:ilvl="5" w:tplc="0407001B" w:tentative="1">
      <w:start w:val="1"/>
      <w:numFmt w:val="lowerRoman"/>
      <w:lvlText w:val="%6."/>
      <w:lvlJc w:val="right"/>
      <w:pPr>
        <w:ind w:left="4171" w:hanging="180"/>
      </w:pPr>
    </w:lvl>
    <w:lvl w:ilvl="6" w:tplc="0407000F" w:tentative="1">
      <w:start w:val="1"/>
      <w:numFmt w:val="decimal"/>
      <w:lvlText w:val="%7."/>
      <w:lvlJc w:val="left"/>
      <w:pPr>
        <w:ind w:left="4891" w:hanging="360"/>
      </w:pPr>
    </w:lvl>
    <w:lvl w:ilvl="7" w:tplc="04070019" w:tentative="1">
      <w:start w:val="1"/>
      <w:numFmt w:val="lowerLetter"/>
      <w:lvlText w:val="%8."/>
      <w:lvlJc w:val="left"/>
      <w:pPr>
        <w:ind w:left="5611" w:hanging="360"/>
      </w:pPr>
    </w:lvl>
    <w:lvl w:ilvl="8" w:tplc="0407001B" w:tentative="1">
      <w:start w:val="1"/>
      <w:numFmt w:val="lowerRoman"/>
      <w:lvlText w:val="%9."/>
      <w:lvlJc w:val="right"/>
      <w:pPr>
        <w:ind w:left="6331" w:hanging="180"/>
      </w:pPr>
    </w:lvl>
  </w:abstractNum>
  <w:abstractNum w:abstractNumId="5" w15:restartNumberingAfterBreak="0">
    <w:nsid w:val="2D3B63FF"/>
    <w:multiLevelType w:val="hybridMultilevel"/>
    <w:tmpl w:val="30FA4A92"/>
    <w:lvl w:ilvl="0" w:tplc="02E8EDD2">
      <w:start w:val="8"/>
      <w:numFmt w:val="decimal"/>
      <w:lvlText w:val="%1."/>
      <w:lvlJc w:val="left"/>
      <w:pPr>
        <w:ind w:left="571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91" w:hanging="360"/>
      </w:pPr>
    </w:lvl>
    <w:lvl w:ilvl="2" w:tplc="0407001B" w:tentative="1">
      <w:start w:val="1"/>
      <w:numFmt w:val="lowerRoman"/>
      <w:lvlText w:val="%3."/>
      <w:lvlJc w:val="right"/>
      <w:pPr>
        <w:ind w:left="2011" w:hanging="180"/>
      </w:pPr>
    </w:lvl>
    <w:lvl w:ilvl="3" w:tplc="0407000F" w:tentative="1">
      <w:start w:val="1"/>
      <w:numFmt w:val="decimal"/>
      <w:lvlText w:val="%4."/>
      <w:lvlJc w:val="left"/>
      <w:pPr>
        <w:ind w:left="2731" w:hanging="360"/>
      </w:pPr>
    </w:lvl>
    <w:lvl w:ilvl="4" w:tplc="04070019" w:tentative="1">
      <w:start w:val="1"/>
      <w:numFmt w:val="lowerLetter"/>
      <w:lvlText w:val="%5."/>
      <w:lvlJc w:val="left"/>
      <w:pPr>
        <w:ind w:left="3451" w:hanging="360"/>
      </w:pPr>
    </w:lvl>
    <w:lvl w:ilvl="5" w:tplc="0407001B" w:tentative="1">
      <w:start w:val="1"/>
      <w:numFmt w:val="lowerRoman"/>
      <w:lvlText w:val="%6."/>
      <w:lvlJc w:val="right"/>
      <w:pPr>
        <w:ind w:left="4171" w:hanging="180"/>
      </w:pPr>
    </w:lvl>
    <w:lvl w:ilvl="6" w:tplc="0407000F" w:tentative="1">
      <w:start w:val="1"/>
      <w:numFmt w:val="decimal"/>
      <w:lvlText w:val="%7."/>
      <w:lvlJc w:val="left"/>
      <w:pPr>
        <w:ind w:left="4891" w:hanging="360"/>
      </w:pPr>
    </w:lvl>
    <w:lvl w:ilvl="7" w:tplc="04070019" w:tentative="1">
      <w:start w:val="1"/>
      <w:numFmt w:val="lowerLetter"/>
      <w:lvlText w:val="%8."/>
      <w:lvlJc w:val="left"/>
      <w:pPr>
        <w:ind w:left="5611" w:hanging="360"/>
      </w:pPr>
    </w:lvl>
    <w:lvl w:ilvl="8" w:tplc="0407001B" w:tentative="1">
      <w:start w:val="1"/>
      <w:numFmt w:val="lowerRoman"/>
      <w:lvlText w:val="%9."/>
      <w:lvlJc w:val="right"/>
      <w:pPr>
        <w:ind w:left="6331" w:hanging="180"/>
      </w:pPr>
    </w:lvl>
  </w:abstractNum>
  <w:abstractNum w:abstractNumId="6" w15:restartNumberingAfterBreak="0">
    <w:nsid w:val="2F161930"/>
    <w:multiLevelType w:val="hybridMultilevel"/>
    <w:tmpl w:val="9D28741E"/>
    <w:lvl w:ilvl="0" w:tplc="9D123A36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000000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8919EF"/>
    <w:multiLevelType w:val="hybridMultilevel"/>
    <w:tmpl w:val="2A60ECF4"/>
    <w:lvl w:ilvl="0" w:tplc="0052B578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125" w:hanging="360"/>
      </w:pPr>
    </w:lvl>
    <w:lvl w:ilvl="2" w:tplc="0407001B" w:tentative="1">
      <w:start w:val="1"/>
      <w:numFmt w:val="lowerRoman"/>
      <w:lvlText w:val="%3."/>
      <w:lvlJc w:val="right"/>
      <w:pPr>
        <w:ind w:left="1845" w:hanging="180"/>
      </w:pPr>
    </w:lvl>
    <w:lvl w:ilvl="3" w:tplc="0407000F" w:tentative="1">
      <w:start w:val="1"/>
      <w:numFmt w:val="decimal"/>
      <w:lvlText w:val="%4."/>
      <w:lvlJc w:val="left"/>
      <w:pPr>
        <w:ind w:left="2565" w:hanging="360"/>
      </w:pPr>
    </w:lvl>
    <w:lvl w:ilvl="4" w:tplc="04070019" w:tentative="1">
      <w:start w:val="1"/>
      <w:numFmt w:val="lowerLetter"/>
      <w:lvlText w:val="%5."/>
      <w:lvlJc w:val="left"/>
      <w:pPr>
        <w:ind w:left="3285" w:hanging="360"/>
      </w:pPr>
    </w:lvl>
    <w:lvl w:ilvl="5" w:tplc="0407001B" w:tentative="1">
      <w:start w:val="1"/>
      <w:numFmt w:val="lowerRoman"/>
      <w:lvlText w:val="%6."/>
      <w:lvlJc w:val="right"/>
      <w:pPr>
        <w:ind w:left="4005" w:hanging="180"/>
      </w:pPr>
    </w:lvl>
    <w:lvl w:ilvl="6" w:tplc="0407000F" w:tentative="1">
      <w:start w:val="1"/>
      <w:numFmt w:val="decimal"/>
      <w:lvlText w:val="%7."/>
      <w:lvlJc w:val="left"/>
      <w:pPr>
        <w:ind w:left="4725" w:hanging="360"/>
      </w:pPr>
    </w:lvl>
    <w:lvl w:ilvl="7" w:tplc="04070019" w:tentative="1">
      <w:start w:val="1"/>
      <w:numFmt w:val="lowerLetter"/>
      <w:lvlText w:val="%8."/>
      <w:lvlJc w:val="left"/>
      <w:pPr>
        <w:ind w:left="5445" w:hanging="360"/>
      </w:pPr>
    </w:lvl>
    <w:lvl w:ilvl="8" w:tplc="0407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3D4B2DA3"/>
    <w:multiLevelType w:val="hybridMultilevel"/>
    <w:tmpl w:val="97D08A46"/>
    <w:lvl w:ilvl="0" w:tplc="EDC64E0C">
      <w:start w:val="9"/>
      <w:numFmt w:val="bullet"/>
      <w:lvlText w:val="-"/>
      <w:lvlJc w:val="left"/>
      <w:pPr>
        <w:ind w:left="405" w:hanging="360"/>
      </w:pPr>
      <w:rPr>
        <w:rFonts w:ascii="Calibri" w:eastAsia="Times New Roman" w:hAnsi="Calibri" w:cs="Calibri" w:hint="default"/>
        <w:color w:val="000000"/>
        <w:sz w:val="22"/>
      </w:rPr>
    </w:lvl>
    <w:lvl w:ilvl="1" w:tplc="041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9" w15:restartNumberingAfterBreak="0">
    <w:nsid w:val="42FF6D3B"/>
    <w:multiLevelType w:val="hybridMultilevel"/>
    <w:tmpl w:val="95F452A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190EFE"/>
    <w:multiLevelType w:val="multilevel"/>
    <w:tmpl w:val="B4C6AE6C"/>
    <w:lvl w:ilvl="0">
      <w:start w:val="40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60"/>
      <w:numFmt w:val="decimal"/>
      <w:lvlText w:val="%1-%2"/>
      <w:lvlJc w:val="left"/>
      <w:pPr>
        <w:ind w:left="625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8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3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3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3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8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93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360" w:hanging="1800"/>
      </w:pPr>
      <w:rPr>
        <w:rFonts w:hint="default"/>
      </w:rPr>
    </w:lvl>
  </w:abstractNum>
  <w:abstractNum w:abstractNumId="11" w15:restartNumberingAfterBreak="0">
    <w:nsid w:val="661863FC"/>
    <w:multiLevelType w:val="hybridMultilevel"/>
    <w:tmpl w:val="88CC8E60"/>
    <w:lvl w:ilvl="0" w:tplc="22546C8A">
      <w:start w:val="83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E31C02"/>
    <w:multiLevelType w:val="hybridMultilevel"/>
    <w:tmpl w:val="20EC51AE"/>
    <w:lvl w:ilvl="0" w:tplc="0F9420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105FF1"/>
    <w:multiLevelType w:val="hybridMultilevel"/>
    <w:tmpl w:val="C9DECEEC"/>
    <w:lvl w:ilvl="0" w:tplc="D0722368">
      <w:start w:val="7"/>
      <w:numFmt w:val="decimal"/>
      <w:lvlText w:val="%1."/>
      <w:lvlJc w:val="left"/>
      <w:pPr>
        <w:ind w:left="931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651" w:hanging="360"/>
      </w:pPr>
    </w:lvl>
    <w:lvl w:ilvl="2" w:tplc="0407001B" w:tentative="1">
      <w:start w:val="1"/>
      <w:numFmt w:val="lowerRoman"/>
      <w:lvlText w:val="%3."/>
      <w:lvlJc w:val="right"/>
      <w:pPr>
        <w:ind w:left="2371" w:hanging="180"/>
      </w:pPr>
    </w:lvl>
    <w:lvl w:ilvl="3" w:tplc="0407000F" w:tentative="1">
      <w:start w:val="1"/>
      <w:numFmt w:val="decimal"/>
      <w:lvlText w:val="%4."/>
      <w:lvlJc w:val="left"/>
      <w:pPr>
        <w:ind w:left="3091" w:hanging="360"/>
      </w:pPr>
    </w:lvl>
    <w:lvl w:ilvl="4" w:tplc="04070019" w:tentative="1">
      <w:start w:val="1"/>
      <w:numFmt w:val="lowerLetter"/>
      <w:lvlText w:val="%5."/>
      <w:lvlJc w:val="left"/>
      <w:pPr>
        <w:ind w:left="3811" w:hanging="360"/>
      </w:pPr>
    </w:lvl>
    <w:lvl w:ilvl="5" w:tplc="0407001B" w:tentative="1">
      <w:start w:val="1"/>
      <w:numFmt w:val="lowerRoman"/>
      <w:lvlText w:val="%6."/>
      <w:lvlJc w:val="right"/>
      <w:pPr>
        <w:ind w:left="4531" w:hanging="180"/>
      </w:pPr>
    </w:lvl>
    <w:lvl w:ilvl="6" w:tplc="0407000F" w:tentative="1">
      <w:start w:val="1"/>
      <w:numFmt w:val="decimal"/>
      <w:lvlText w:val="%7."/>
      <w:lvlJc w:val="left"/>
      <w:pPr>
        <w:ind w:left="5251" w:hanging="360"/>
      </w:pPr>
    </w:lvl>
    <w:lvl w:ilvl="7" w:tplc="04070019" w:tentative="1">
      <w:start w:val="1"/>
      <w:numFmt w:val="lowerLetter"/>
      <w:lvlText w:val="%8."/>
      <w:lvlJc w:val="left"/>
      <w:pPr>
        <w:ind w:left="5971" w:hanging="360"/>
      </w:pPr>
    </w:lvl>
    <w:lvl w:ilvl="8" w:tplc="0407001B" w:tentative="1">
      <w:start w:val="1"/>
      <w:numFmt w:val="lowerRoman"/>
      <w:lvlText w:val="%9."/>
      <w:lvlJc w:val="right"/>
      <w:pPr>
        <w:ind w:left="6691" w:hanging="180"/>
      </w:pPr>
    </w:lvl>
  </w:abstractNum>
  <w:num w:numId="1" w16cid:durableId="1580552164">
    <w:abstractNumId w:val="10"/>
  </w:num>
  <w:num w:numId="2" w16cid:durableId="400913280">
    <w:abstractNumId w:val="3"/>
  </w:num>
  <w:num w:numId="3" w16cid:durableId="901136494">
    <w:abstractNumId w:val="12"/>
  </w:num>
  <w:num w:numId="4" w16cid:durableId="186338196">
    <w:abstractNumId w:val="9"/>
  </w:num>
  <w:num w:numId="5" w16cid:durableId="560560786">
    <w:abstractNumId w:val="2"/>
  </w:num>
  <w:num w:numId="6" w16cid:durableId="153685908">
    <w:abstractNumId w:val="0"/>
  </w:num>
  <w:num w:numId="7" w16cid:durableId="1491868843">
    <w:abstractNumId w:val="4"/>
  </w:num>
  <w:num w:numId="8" w16cid:durableId="144863553">
    <w:abstractNumId w:val="13"/>
  </w:num>
  <w:num w:numId="9" w16cid:durableId="421419507">
    <w:abstractNumId w:val="5"/>
  </w:num>
  <w:num w:numId="10" w16cid:durableId="7366957">
    <w:abstractNumId w:val="1"/>
  </w:num>
  <w:num w:numId="11" w16cid:durableId="734354393">
    <w:abstractNumId w:val="6"/>
  </w:num>
  <w:num w:numId="12" w16cid:durableId="1640451586">
    <w:abstractNumId w:val="8"/>
  </w:num>
  <w:num w:numId="13" w16cid:durableId="2011524029">
    <w:abstractNumId w:val="7"/>
  </w:num>
  <w:num w:numId="14" w16cid:durableId="551315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NTE1Mra0MDIwMTNR0lEKTi0uzszPAykwrgUAZUQh8iwAAAA="/>
  </w:docVars>
  <w:rsids>
    <w:rsidRoot w:val="00C94F48"/>
    <w:rsid w:val="00015489"/>
    <w:rsid w:val="00015B88"/>
    <w:rsid w:val="000201BD"/>
    <w:rsid w:val="000262EC"/>
    <w:rsid w:val="000529CC"/>
    <w:rsid w:val="00087AA6"/>
    <w:rsid w:val="00090895"/>
    <w:rsid w:val="000949A2"/>
    <w:rsid w:val="000D26FB"/>
    <w:rsid w:val="000D4339"/>
    <w:rsid w:val="000E2897"/>
    <w:rsid w:val="001007E4"/>
    <w:rsid w:val="00105DF9"/>
    <w:rsid w:val="001207EC"/>
    <w:rsid w:val="00124DBF"/>
    <w:rsid w:val="001670AB"/>
    <w:rsid w:val="0017695D"/>
    <w:rsid w:val="00186C59"/>
    <w:rsid w:val="00191DD4"/>
    <w:rsid w:val="001A0752"/>
    <w:rsid w:val="001B3166"/>
    <w:rsid w:val="001C46D5"/>
    <w:rsid w:val="001E0AF6"/>
    <w:rsid w:val="001E1D33"/>
    <w:rsid w:val="001E1FC5"/>
    <w:rsid w:val="001F5546"/>
    <w:rsid w:val="002059DE"/>
    <w:rsid w:val="00210C82"/>
    <w:rsid w:val="00210F41"/>
    <w:rsid w:val="00214C16"/>
    <w:rsid w:val="002242B1"/>
    <w:rsid w:val="002311A6"/>
    <w:rsid w:val="00240D89"/>
    <w:rsid w:val="00255D32"/>
    <w:rsid w:val="0029365C"/>
    <w:rsid w:val="0029573E"/>
    <w:rsid w:val="002A1726"/>
    <w:rsid w:val="002A7E6E"/>
    <w:rsid w:val="002B432F"/>
    <w:rsid w:val="002C23C6"/>
    <w:rsid w:val="002D3CA8"/>
    <w:rsid w:val="002E1543"/>
    <w:rsid w:val="002E2087"/>
    <w:rsid w:val="002E51CA"/>
    <w:rsid w:val="002F034D"/>
    <w:rsid w:val="002F1A0A"/>
    <w:rsid w:val="002F3155"/>
    <w:rsid w:val="00307497"/>
    <w:rsid w:val="00326A4E"/>
    <w:rsid w:val="0034207B"/>
    <w:rsid w:val="003530A8"/>
    <w:rsid w:val="00357044"/>
    <w:rsid w:val="00364892"/>
    <w:rsid w:val="00371994"/>
    <w:rsid w:val="003825ED"/>
    <w:rsid w:val="00385F61"/>
    <w:rsid w:val="00390001"/>
    <w:rsid w:val="003C5EFE"/>
    <w:rsid w:val="00403ECD"/>
    <w:rsid w:val="00414A23"/>
    <w:rsid w:val="00455712"/>
    <w:rsid w:val="00472099"/>
    <w:rsid w:val="004730A2"/>
    <w:rsid w:val="00474F18"/>
    <w:rsid w:val="00483716"/>
    <w:rsid w:val="00486CF1"/>
    <w:rsid w:val="00495657"/>
    <w:rsid w:val="00512DAD"/>
    <w:rsid w:val="005152B9"/>
    <w:rsid w:val="00526457"/>
    <w:rsid w:val="00533CED"/>
    <w:rsid w:val="00540484"/>
    <w:rsid w:val="00541A51"/>
    <w:rsid w:val="0054221E"/>
    <w:rsid w:val="00544722"/>
    <w:rsid w:val="00557030"/>
    <w:rsid w:val="005A5236"/>
    <w:rsid w:val="005C1F5E"/>
    <w:rsid w:val="005C391C"/>
    <w:rsid w:val="005D0D8E"/>
    <w:rsid w:val="005D2676"/>
    <w:rsid w:val="005D6919"/>
    <w:rsid w:val="005E6726"/>
    <w:rsid w:val="005E7837"/>
    <w:rsid w:val="005F523C"/>
    <w:rsid w:val="00602F06"/>
    <w:rsid w:val="0061000C"/>
    <w:rsid w:val="006171E9"/>
    <w:rsid w:val="00635620"/>
    <w:rsid w:val="00642302"/>
    <w:rsid w:val="00662376"/>
    <w:rsid w:val="0066429B"/>
    <w:rsid w:val="00674377"/>
    <w:rsid w:val="00677DA2"/>
    <w:rsid w:val="00686AB7"/>
    <w:rsid w:val="006A632F"/>
    <w:rsid w:val="006B03DB"/>
    <w:rsid w:val="006C4F8C"/>
    <w:rsid w:val="006D39D7"/>
    <w:rsid w:val="006E0554"/>
    <w:rsid w:val="006E7D13"/>
    <w:rsid w:val="006F0801"/>
    <w:rsid w:val="007222C7"/>
    <w:rsid w:val="00722A2C"/>
    <w:rsid w:val="00726A1D"/>
    <w:rsid w:val="007464AE"/>
    <w:rsid w:val="007472F5"/>
    <w:rsid w:val="007526F3"/>
    <w:rsid w:val="00771B2E"/>
    <w:rsid w:val="00776744"/>
    <w:rsid w:val="00776AD5"/>
    <w:rsid w:val="00785F12"/>
    <w:rsid w:val="00794DC7"/>
    <w:rsid w:val="007A0027"/>
    <w:rsid w:val="007D0087"/>
    <w:rsid w:val="007D6500"/>
    <w:rsid w:val="00806118"/>
    <w:rsid w:val="00812CE0"/>
    <w:rsid w:val="008226E1"/>
    <w:rsid w:val="008231B5"/>
    <w:rsid w:val="00823B5C"/>
    <w:rsid w:val="00832515"/>
    <w:rsid w:val="00843711"/>
    <w:rsid w:val="00847AB6"/>
    <w:rsid w:val="00864BD6"/>
    <w:rsid w:val="008672C9"/>
    <w:rsid w:val="008764E7"/>
    <w:rsid w:val="0088571B"/>
    <w:rsid w:val="00892B30"/>
    <w:rsid w:val="008A20AD"/>
    <w:rsid w:val="008A6A32"/>
    <w:rsid w:val="008B22F1"/>
    <w:rsid w:val="008B3E2E"/>
    <w:rsid w:val="008D75CE"/>
    <w:rsid w:val="008E20FC"/>
    <w:rsid w:val="00910860"/>
    <w:rsid w:val="00931AE5"/>
    <w:rsid w:val="00937562"/>
    <w:rsid w:val="009601EC"/>
    <w:rsid w:val="00977C2F"/>
    <w:rsid w:val="00995C9F"/>
    <w:rsid w:val="009973AB"/>
    <w:rsid w:val="009B0F2B"/>
    <w:rsid w:val="009B389F"/>
    <w:rsid w:val="009C16D6"/>
    <w:rsid w:val="009D3EFC"/>
    <w:rsid w:val="009D64F2"/>
    <w:rsid w:val="009F0316"/>
    <w:rsid w:val="00A04AB7"/>
    <w:rsid w:val="00A26F13"/>
    <w:rsid w:val="00A53194"/>
    <w:rsid w:val="00A554FA"/>
    <w:rsid w:val="00A649A3"/>
    <w:rsid w:val="00A74E2C"/>
    <w:rsid w:val="00A8388C"/>
    <w:rsid w:val="00A926BE"/>
    <w:rsid w:val="00AB0F8D"/>
    <w:rsid w:val="00AB7473"/>
    <w:rsid w:val="00AE7AC4"/>
    <w:rsid w:val="00B01784"/>
    <w:rsid w:val="00B01797"/>
    <w:rsid w:val="00B10869"/>
    <w:rsid w:val="00B23559"/>
    <w:rsid w:val="00B343FE"/>
    <w:rsid w:val="00B53B47"/>
    <w:rsid w:val="00B62250"/>
    <w:rsid w:val="00B62BC1"/>
    <w:rsid w:val="00B65BEA"/>
    <w:rsid w:val="00B712E3"/>
    <w:rsid w:val="00B8397C"/>
    <w:rsid w:val="00B909DA"/>
    <w:rsid w:val="00BA3B70"/>
    <w:rsid w:val="00BD0C8B"/>
    <w:rsid w:val="00BE0253"/>
    <w:rsid w:val="00BE0770"/>
    <w:rsid w:val="00BE1258"/>
    <w:rsid w:val="00C1146F"/>
    <w:rsid w:val="00C257F8"/>
    <w:rsid w:val="00C273C2"/>
    <w:rsid w:val="00C31DEA"/>
    <w:rsid w:val="00C35BD4"/>
    <w:rsid w:val="00C618C7"/>
    <w:rsid w:val="00C625E0"/>
    <w:rsid w:val="00C85AA9"/>
    <w:rsid w:val="00C86AC1"/>
    <w:rsid w:val="00C94F48"/>
    <w:rsid w:val="00C96210"/>
    <w:rsid w:val="00CB182A"/>
    <w:rsid w:val="00CC2B1B"/>
    <w:rsid w:val="00D10786"/>
    <w:rsid w:val="00D130A3"/>
    <w:rsid w:val="00D421AB"/>
    <w:rsid w:val="00D8665D"/>
    <w:rsid w:val="00DA47F7"/>
    <w:rsid w:val="00DB553D"/>
    <w:rsid w:val="00DD425D"/>
    <w:rsid w:val="00DD44FA"/>
    <w:rsid w:val="00DE3B5F"/>
    <w:rsid w:val="00DE7A17"/>
    <w:rsid w:val="00DF0EB3"/>
    <w:rsid w:val="00E14878"/>
    <w:rsid w:val="00E2558F"/>
    <w:rsid w:val="00E35F19"/>
    <w:rsid w:val="00E45011"/>
    <w:rsid w:val="00E57949"/>
    <w:rsid w:val="00E830FF"/>
    <w:rsid w:val="00E90F03"/>
    <w:rsid w:val="00EA025A"/>
    <w:rsid w:val="00EA5CFB"/>
    <w:rsid w:val="00EC6095"/>
    <w:rsid w:val="00ED0A5B"/>
    <w:rsid w:val="00EF79D5"/>
    <w:rsid w:val="00F05F0A"/>
    <w:rsid w:val="00F1151C"/>
    <w:rsid w:val="00F16495"/>
    <w:rsid w:val="00F16D4A"/>
    <w:rsid w:val="00F3542C"/>
    <w:rsid w:val="00F42F70"/>
    <w:rsid w:val="00F706A3"/>
    <w:rsid w:val="00F7116A"/>
    <w:rsid w:val="00F84BF8"/>
    <w:rsid w:val="00F96F5F"/>
    <w:rsid w:val="00FA3D23"/>
    <w:rsid w:val="00FB3ED7"/>
    <w:rsid w:val="00FE0F3C"/>
    <w:rsid w:val="00FE4E26"/>
    <w:rsid w:val="00FE5D28"/>
    <w:rsid w:val="00FF118D"/>
    <w:rsid w:val="00FF3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,"/>
  <w:listSeparator w:val=";"/>
  <w14:docId w14:val="273E0DD8"/>
  <w15:chartTrackingRefBased/>
  <w15:docId w15:val="{3D76DD67-32A2-4EA3-ADD2-B0E2FCEB2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4F48"/>
    <w:rPr>
      <w:lang w:val="ru-RU" w:eastAsia="ru-RU"/>
    </w:rPr>
  </w:style>
  <w:style w:type="paragraph" w:styleId="Heading1">
    <w:name w:val="heading 1"/>
    <w:basedOn w:val="Normal"/>
    <w:next w:val="Normal"/>
    <w:qFormat/>
    <w:rsid w:val="00C94F48"/>
    <w:pPr>
      <w:keepNext/>
      <w:jc w:val="center"/>
      <w:outlineLvl w:val="0"/>
    </w:pPr>
    <w:rPr>
      <w:b/>
      <w:sz w:val="28"/>
    </w:rPr>
  </w:style>
  <w:style w:type="paragraph" w:styleId="Heading7">
    <w:name w:val="heading 7"/>
    <w:basedOn w:val="Normal"/>
    <w:next w:val="Normal"/>
    <w:qFormat/>
    <w:rsid w:val="00C94F48"/>
    <w:pPr>
      <w:spacing w:before="240" w:after="60"/>
      <w:outlineLvl w:val="6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lxttrn">
    <w:name w:val="mlxt_trn"/>
    <w:basedOn w:val="DefaultParagraphFont"/>
    <w:rsid w:val="002C23C6"/>
  </w:style>
  <w:style w:type="character" w:styleId="Hyperlink">
    <w:name w:val="Hyperlink"/>
    <w:uiPriority w:val="99"/>
    <w:unhideWhenUsed/>
    <w:rsid w:val="0054221E"/>
    <w:rPr>
      <w:color w:val="0000FF"/>
      <w:u w:val="single"/>
    </w:rPr>
  </w:style>
  <w:style w:type="paragraph" w:styleId="Header">
    <w:name w:val="header"/>
    <w:basedOn w:val="Normal"/>
    <w:link w:val="HeaderChar"/>
    <w:rsid w:val="00A04AB7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A04AB7"/>
    <w:rPr>
      <w:lang w:val="ru-RU" w:eastAsia="ru-RU"/>
    </w:rPr>
  </w:style>
  <w:style w:type="paragraph" w:styleId="Footer">
    <w:name w:val="footer"/>
    <w:basedOn w:val="Normal"/>
    <w:link w:val="FooterChar"/>
    <w:rsid w:val="00A04AB7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A04AB7"/>
    <w:rPr>
      <w:lang w:val="ru-RU" w:eastAsia="ru-RU"/>
    </w:rPr>
  </w:style>
  <w:style w:type="character" w:styleId="UnresolvedMention">
    <w:name w:val="Unresolved Mention"/>
    <w:uiPriority w:val="99"/>
    <w:semiHidden/>
    <w:unhideWhenUsed/>
    <w:rsid w:val="00A53194"/>
    <w:rPr>
      <w:color w:val="605E5C"/>
      <w:shd w:val="clear" w:color="auto" w:fill="E1DFDD"/>
    </w:rPr>
  </w:style>
  <w:style w:type="character" w:customStyle="1" w:styleId="email">
    <w:name w:val="email"/>
    <w:basedOn w:val="DefaultParagraphFont"/>
    <w:rsid w:val="00C962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024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mail.yandex.ru/?uid=9595815" TargetMode="External"/><Relationship Id="rId2" Type="http://schemas.openxmlformats.org/officeDocument/2006/relationships/hyperlink" Target="https://mail.yandex.ru/?uid=9595815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1fa2621-5924-448b-98aa-753704990679">
      <Terms xmlns="http://schemas.microsoft.com/office/infopath/2007/PartnerControls"/>
    </lcf76f155ced4ddcb4097134ff3c332f>
    <TaxCatchAll xmlns="bfc0e2a3-ea68-480f-b348-20f7d0eeb4a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162F621DDE024E929DB8D7ACC51BBC" ma:contentTypeVersion="22" ma:contentTypeDescription="Ein neues Dokument erstellen." ma:contentTypeScope="" ma:versionID="941c12ff307cc66eea659143e04c6732">
  <xsd:schema xmlns:xsd="http://www.w3.org/2001/XMLSchema" xmlns:xs="http://www.w3.org/2001/XMLSchema" xmlns:p="http://schemas.microsoft.com/office/2006/metadata/properties" xmlns:ns2="91fa2621-5924-448b-98aa-753704990679" xmlns:ns3="bfc0e2a3-ea68-480f-b348-20f7d0eeb4a0" targetNamespace="http://schemas.microsoft.com/office/2006/metadata/properties" ma:root="true" ma:fieldsID="4e051156df6d4a5ba0203afc37fa5e2f" ns2:_="" ns3:_="">
    <xsd:import namespace="91fa2621-5924-448b-98aa-753704990679"/>
    <xsd:import namespace="bfc0e2a3-ea68-480f-b348-20f7d0eeb4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a2621-5924-448b-98aa-7537049906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Bildmarkierungen" ma:readOnly="false" ma:fieldId="{5cf76f15-5ced-4ddc-b409-7134ff3c332f}" ma:taxonomyMulti="true" ma:sspId="5f89a876-9fee-4da1-b52e-7b39d7d13b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c0e2a3-ea68-480f-b348-20f7d0eeb4a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d4e59b8-7042-4446-849b-1315cfcf986e}" ma:internalName="TaxCatchAll" ma:showField="CatchAllData" ma:web="bfc0e2a3-ea68-480f-b348-20f7d0eeb4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FFBA51-5248-4EEB-A802-C33E0239B8DF}">
  <ds:schemaRefs>
    <ds:schemaRef ds:uri="http://schemas.microsoft.com/office/2006/metadata/properties"/>
    <ds:schemaRef ds:uri="http://schemas.microsoft.com/office/infopath/2007/PartnerControls"/>
    <ds:schemaRef ds:uri="91fa2621-5924-448b-98aa-753704990679"/>
    <ds:schemaRef ds:uri="bfc0e2a3-ea68-480f-b348-20f7d0eeb4a0"/>
  </ds:schemaRefs>
</ds:datastoreItem>
</file>

<file path=customXml/itemProps2.xml><?xml version="1.0" encoding="utf-8"?>
<ds:datastoreItem xmlns:ds="http://schemas.openxmlformats.org/officeDocument/2006/customXml" ds:itemID="{AF699D68-2A74-4178-A6B7-42846ACE44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a2621-5924-448b-98aa-753704990679"/>
    <ds:schemaRef ds:uri="bfc0e2a3-ea68-480f-b348-20f7d0eeb4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6F2312-6F16-482A-AFD3-948CC44ACB0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BAADEBC-988C-48BE-9AAB-3304567848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09</Words>
  <Characters>4467</Characters>
  <Application>Microsoft Office Word</Application>
  <DocSecurity>0</DocSecurity>
  <Lines>37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World Fire Statistics 2026</vt:lpstr>
      <vt:lpstr>World Fire Statistics 2022</vt:lpstr>
      <vt:lpstr> </vt:lpstr>
    </vt:vector>
  </TitlesOfParts>
  <Company>MicroSoft</Company>
  <LinksUpToDate>false</LinksUpToDate>
  <CharactersWithSpaces>5166</CharactersWithSpaces>
  <SharedDoc>false</SharedDoc>
  <HLinks>
    <vt:vector size="6" baseType="variant">
      <vt:variant>
        <vt:i4>3670116</vt:i4>
      </vt:variant>
      <vt:variant>
        <vt:i4>0</vt:i4>
      </vt:variant>
      <vt:variant>
        <vt:i4>0</vt:i4>
      </vt:variant>
      <vt:variant>
        <vt:i4>5</vt:i4>
      </vt:variant>
      <vt:variant>
        <vt:lpwstr>https://mail.yandex.ru/?uid=9595815</vt:lpwstr>
      </vt:variant>
      <vt:variant>
        <vt:lpwstr>compose?to=%22drpeterwagner%22%20%3Cdrpeterwagner%40freenet.de%3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 Fire Statistics 2026</dc:title>
  <dc:subject/>
  <dc:creator>CFS-CTIF</dc:creator>
  <cp:keywords>CTIF;Table for Filling</cp:keywords>
  <cp:lastModifiedBy>peter wagner</cp:lastModifiedBy>
  <cp:revision>20</cp:revision>
  <cp:lastPrinted>2025-05-01T17:03:00Z</cp:lastPrinted>
  <dcterms:created xsi:type="dcterms:W3CDTF">2025-11-09T17:18:00Z</dcterms:created>
  <dcterms:modified xsi:type="dcterms:W3CDTF">2025-11-12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55162F621DDE024E929DB8D7ACC51BBC</vt:lpwstr>
  </property>
</Properties>
</file>